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B4DDEB" w14:textId="77777777" w:rsidR="00A012BE" w:rsidRPr="003D5A8D" w:rsidRDefault="00A012BE" w:rsidP="00A012BE">
      <w:pPr>
        <w:pStyle w:val="Title"/>
        <w:jc w:val="center"/>
        <w:rPr>
          <w:sz w:val="20"/>
        </w:rPr>
      </w:pPr>
      <w:r w:rsidRPr="00FD4FF4">
        <w:rPr>
          <w:noProof/>
          <w:sz w:val="20"/>
          <w:lang w:eastAsia="el-GR"/>
        </w:rPr>
        <w:drawing>
          <wp:anchor distT="0" distB="0" distL="114300" distR="114300" simplePos="0" relativeHeight="251659264" behindDoc="1" locked="0" layoutInCell="1" allowOverlap="1" wp14:anchorId="555AA24D" wp14:editId="11113C51">
            <wp:simplePos x="0" y="0"/>
            <wp:positionH relativeFrom="column">
              <wp:posOffset>-808630</wp:posOffset>
            </wp:positionH>
            <wp:positionV relativeFrom="paragraph">
              <wp:posOffset>0</wp:posOffset>
            </wp:positionV>
            <wp:extent cx="552190" cy="689212"/>
            <wp:effectExtent l="0" t="0" r="635" b="0"/>
            <wp:wrapNone/>
            <wp:docPr id="1" name="0 - Εικόνα" descr="PRASINO-TAMEIO-logo-all-1-205x2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SINO-TAMEIO-logo-all-1-205x256.png"/>
                    <pic:cNvPicPr/>
                  </pic:nvPicPr>
                  <pic:blipFill>
                    <a:blip r:embed="rId9"/>
                    <a:stretch>
                      <a:fillRect/>
                    </a:stretch>
                  </pic:blipFill>
                  <pic:spPr>
                    <a:xfrm>
                      <a:off x="0" y="0"/>
                      <a:ext cx="561133" cy="700374"/>
                    </a:xfrm>
                    <a:prstGeom prst="rect">
                      <a:avLst/>
                    </a:prstGeom>
                  </pic:spPr>
                </pic:pic>
              </a:graphicData>
            </a:graphic>
            <wp14:sizeRelH relativeFrom="margin">
              <wp14:pctWidth>0</wp14:pctWidth>
            </wp14:sizeRelH>
            <wp14:sizeRelV relativeFrom="margin">
              <wp14:pctHeight>0</wp14:pctHeight>
            </wp14:sizeRelV>
          </wp:anchor>
        </w:drawing>
      </w:r>
      <w:r w:rsidRPr="00FD4FF4">
        <w:rPr>
          <w:sz w:val="20"/>
        </w:rPr>
        <w:t xml:space="preserve">ΦΟΡΜΑ ΠΡΟΣΚΛΗΣΗΣ ΥΠΟΒΟΛΗΣ ΠΡΟΤΑΣΕΩΝ </w:t>
      </w:r>
      <w:r w:rsidRPr="003D5A8D">
        <w:rPr>
          <w:sz w:val="20"/>
        </w:rPr>
        <w:t>ΣΤΟ ΠΛΑΙΣΙΟ ΤΟΥ ΧΡΗΜΑΤΟΔΟΤΙΚΟΥ ΠΡΟΓΡΑΜΜΑΤΟΣ:</w:t>
      </w:r>
    </w:p>
    <w:p w14:paraId="1DC97A04" w14:textId="2095E931" w:rsidR="00A012BE" w:rsidRPr="00AA10A7" w:rsidRDefault="00A012BE" w:rsidP="00E8051A">
      <w:pPr>
        <w:pStyle w:val="Title"/>
        <w:jc w:val="center"/>
        <w:rPr>
          <w:bCs/>
          <w:sz w:val="20"/>
        </w:rPr>
      </w:pPr>
      <w:r w:rsidRPr="003D5A8D">
        <w:rPr>
          <w:sz w:val="20"/>
        </w:rPr>
        <w:t>«</w:t>
      </w:r>
      <w:r w:rsidR="00E92308" w:rsidRPr="00E92308">
        <w:rPr>
          <w:sz w:val="20"/>
        </w:rPr>
        <w:t>ΧΡΗΜΑΤΟΔΟΤΗΣΗ ΕΡΓΩΝ ΚΑΙ ΔΡΑΣΕΩΝ ΓΙΑ ΤΗΝ ΑΝΑΠΤΥΞΗ ΒΙΩΣΙΜΩΝ ΟΙΚΟΝΟΜΙΚΩΝ ΔΡΑΣΤΗΡΙΟΤΗΤΩΝ ΧΑΜΗΛΟΥ ΑΝΘΡΑΚΙΚΟΥ ΚΑΙ ΠΕΡΙΒΑΛΛΟΝΤΙΚΟΥ ΑΠΟΤΥΠΩΜΑΤΟΣ ΣΤΙΣ Π.Ε. ΚΟΖΑΝΗΣ, ΦΛΩΡΙΝΑΣ ΚΑΙ ΣΤΟ ΔΗΜΟ ΜΕΓΑΛΟΠΟΛΗΣ ΤΗΣ Π.Ε ΑΡΚΑΔΙΑΣ ΚΑΙ ΔΙΑΘΕΣΗ ΠΙΣΤΩΣΗΣ ΠΟΣΟΥ 31.412.033,10 € ΓΙΑ ΤΗΝ ΥΛΟΠΟΙΗΣΗ ΤΟΥ ΑΠΟ ΤΑ ΕΣΟΔΑ ΠΛΕΙΣΤΗΡΙΑΣΜΩΝ ΔΙΚΑΙΩΜΑΤΩΝ ΕΚΠΟΜΠΩΝ 2018</w:t>
      </w:r>
      <w:r w:rsidRPr="003D5A8D">
        <w:rPr>
          <w:sz w:val="20"/>
        </w:rPr>
        <w:t>»</w:t>
      </w:r>
      <w:r w:rsidR="00E8051A">
        <w:rPr>
          <w:sz w:val="20"/>
        </w:rPr>
        <w:t xml:space="preserve">, </w:t>
      </w:r>
      <w:r w:rsidR="00E8051A" w:rsidRPr="00AA10A7">
        <w:rPr>
          <w:sz w:val="20"/>
        </w:rPr>
        <w:t>ΤΟΥ ΑΞΟΝΑ ΠΡΟΤΕΡΑΙΟΤΗΤΑΣ 2:</w:t>
      </w:r>
      <w:r w:rsidRPr="003D5A8D">
        <w:rPr>
          <w:b/>
          <w:sz w:val="20"/>
        </w:rPr>
        <w:t>«</w:t>
      </w:r>
      <w:r w:rsidR="000D2EB4" w:rsidRPr="000D2EB4">
        <w:rPr>
          <w:b/>
          <w:sz w:val="20"/>
        </w:rPr>
        <w:t>ΣΧΕΔΙΑ ΔΡΑΣΗΣ ΓΙΑ ΤΗΝ ΚΥΚΛΙΚΗ ΟΙΚΟΝΟΜΙΑ</w:t>
      </w:r>
      <w:r w:rsidRPr="003D5A8D">
        <w:rPr>
          <w:b/>
          <w:sz w:val="20"/>
        </w:rPr>
        <w:t>»</w:t>
      </w:r>
      <w:r w:rsidR="00E8051A">
        <w:rPr>
          <w:b/>
          <w:sz w:val="20"/>
        </w:rPr>
        <w:t xml:space="preserve">, </w:t>
      </w:r>
      <w:r w:rsidR="00E8051A">
        <w:rPr>
          <w:bCs/>
          <w:sz w:val="20"/>
        </w:rPr>
        <w:t>ΤΟΥ ΜΕΤΡΟΥ 1: «ΚΑΤΑΡΤΙΣΗ ΤΟΠΙΚΩΝ ΣΧΕΔΙΩΝ ΔΡΑΣΗΣ ΓΙΑ ΤΗΝ ΚΥΚΛΙΚΗ ΟΙΚΟΝΟΜΙΑ»</w:t>
      </w:r>
    </w:p>
    <w:p w14:paraId="39CAA086" w14:textId="383A2933" w:rsidR="00A012BE" w:rsidRPr="00FD4FF4" w:rsidRDefault="00A012BE" w:rsidP="00A012BE">
      <w:pPr>
        <w:pStyle w:val="Heading1"/>
        <w:rPr>
          <w:sz w:val="24"/>
        </w:rPr>
      </w:pPr>
      <w:r w:rsidRPr="00B65A28">
        <w:rPr>
          <w:color w:val="00B050"/>
          <w:sz w:val="24"/>
        </w:rPr>
        <w:t>Τίτλος:</w:t>
      </w:r>
      <w:r w:rsidRPr="00FD4FF4">
        <w:rPr>
          <w:sz w:val="24"/>
        </w:rPr>
        <w:t xml:space="preserve"> </w:t>
      </w:r>
      <w:sdt>
        <w:sdtPr>
          <w:rPr>
            <w:sz w:val="24"/>
          </w:rPr>
          <w:alias w:val="Τίτλος  έργου"/>
          <w:tag w:val="Τίτλος έργου"/>
          <w:id w:val="331144"/>
          <w:placeholder>
            <w:docPart w:val="819B0E9D66444FF1BD2831887B78A5FB"/>
          </w:placeholder>
          <w:showingPlcHdr/>
          <w:text/>
        </w:sdtPr>
        <w:sdtEndPr/>
        <w:sdtContent>
          <w:r w:rsidRPr="00FD4FF4">
            <w:rPr>
              <w:rStyle w:val="PlaceholderText"/>
              <w:sz w:val="24"/>
            </w:rPr>
            <w:t>Κάντε κλικ εδώ, για να εισαγάγετε κείμενο.</w:t>
          </w:r>
        </w:sdtContent>
      </w:sdt>
    </w:p>
    <w:p w14:paraId="70FEC8B2" w14:textId="77777777" w:rsidR="00A012BE" w:rsidRDefault="00A012BE" w:rsidP="00A012BE">
      <w:pPr>
        <w:pStyle w:val="Heading1"/>
      </w:pPr>
      <w:r w:rsidRPr="00B65A28">
        <w:rPr>
          <w:color w:val="00B050"/>
          <w:sz w:val="24"/>
        </w:rPr>
        <w:t>Δικαιούχος:</w:t>
      </w:r>
      <w:r w:rsidRPr="00FD4FF4">
        <w:rPr>
          <w:sz w:val="24"/>
        </w:rPr>
        <w:t xml:space="preserve"> </w:t>
      </w:r>
      <w:sdt>
        <w:sdtPr>
          <w:rPr>
            <w:sz w:val="24"/>
          </w:rPr>
          <w:alias w:val="Ονομασία δικαιούχου φορέα"/>
          <w:tag w:val="Ονομασία δικαιούχου"/>
          <w:id w:val="331141"/>
          <w:placeholder>
            <w:docPart w:val="BA77BFB964F442629AA0EAE1FD77C5F7"/>
          </w:placeholder>
          <w:showingPlcHdr/>
          <w:text/>
        </w:sdtPr>
        <w:sdtEndPr>
          <w:rPr>
            <w:sz w:val="28"/>
          </w:rPr>
        </w:sdtEndPr>
        <w:sdtContent>
          <w:r w:rsidRPr="00534902">
            <w:rPr>
              <w:rStyle w:val="PlaceholderText"/>
              <w:sz w:val="22"/>
              <w:szCs w:val="22"/>
            </w:rPr>
            <w:t>Κάντε κλικ εδώ, για να εισαγάγετε κείμενο.</w:t>
          </w:r>
        </w:sdtContent>
      </w:sdt>
    </w:p>
    <w:p w14:paraId="79663DC9" w14:textId="77777777" w:rsidR="00A012BE" w:rsidRPr="00B65A28" w:rsidRDefault="00A012BE" w:rsidP="00A012BE">
      <w:pPr>
        <w:pStyle w:val="Heading1"/>
        <w:rPr>
          <w:color w:val="00B050"/>
          <w:sz w:val="24"/>
        </w:rPr>
      </w:pPr>
      <w:r w:rsidRPr="00B65A28">
        <w:rPr>
          <w:color w:val="00B050"/>
          <w:sz w:val="24"/>
        </w:rPr>
        <w:t>Διεύθυνση φορέα:</w:t>
      </w:r>
    </w:p>
    <w:tbl>
      <w:tblPr>
        <w:tblStyle w:val="MediumGrid1-Accent3"/>
        <w:tblW w:w="0" w:type="auto"/>
        <w:tblLook w:val="04A0" w:firstRow="1" w:lastRow="0" w:firstColumn="1" w:lastColumn="0" w:noHBand="0" w:noVBand="1"/>
      </w:tblPr>
      <w:tblGrid>
        <w:gridCol w:w="2660"/>
        <w:gridCol w:w="5670"/>
      </w:tblGrid>
      <w:tr w:rsidR="00A012BE" w14:paraId="78ED1F3E" w14:textId="77777777" w:rsidTr="00CC20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625D423A" w14:textId="77777777" w:rsidR="00A012BE" w:rsidRDefault="00A012BE" w:rsidP="00CC2073">
            <w:r>
              <w:t>Οδός και αριθμός</w:t>
            </w:r>
          </w:p>
        </w:tc>
        <w:sdt>
          <w:sdtPr>
            <w:tag w:val="Διεύθυνση φορέα"/>
            <w:id w:val="331151"/>
            <w:placeholder>
              <w:docPart w:val="7436EE1C7F7A44A0BE3CDAA142F5DAC8"/>
            </w:placeholder>
            <w:showingPlcHdr/>
            <w:text/>
          </w:sdtPr>
          <w:sdtEndPr/>
          <w:sdtContent>
            <w:tc>
              <w:tcPr>
                <w:tcW w:w="5670" w:type="dxa"/>
              </w:tcPr>
              <w:p w14:paraId="2EC28ECD" w14:textId="77777777" w:rsidR="00A012BE" w:rsidRDefault="00A012BE" w:rsidP="00CC2073">
                <w:pPr>
                  <w:cnfStyle w:val="100000000000" w:firstRow="1" w:lastRow="0" w:firstColumn="0" w:lastColumn="0" w:oddVBand="0" w:evenVBand="0" w:oddHBand="0" w:evenHBand="0" w:firstRowFirstColumn="0" w:firstRowLastColumn="0" w:lastRowFirstColumn="0" w:lastRowLastColumn="0"/>
                </w:pPr>
                <w:r w:rsidRPr="001242C5">
                  <w:rPr>
                    <w:rStyle w:val="PlaceholderText"/>
                    <w:b w:val="0"/>
                  </w:rPr>
                  <w:t>Κάντε κλικ εδώ, για να εισαγάγετε κείμενο.</w:t>
                </w:r>
              </w:p>
            </w:tc>
          </w:sdtContent>
        </w:sdt>
      </w:tr>
      <w:tr w:rsidR="00A012BE" w14:paraId="652E7C7F" w14:textId="77777777" w:rsidTr="00CC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BD48662" w14:textId="77777777" w:rsidR="00A012BE" w:rsidRDefault="00A012BE" w:rsidP="00CC2073">
            <w:r>
              <w:t>Πόλη / Δήμος</w:t>
            </w:r>
          </w:p>
        </w:tc>
        <w:sdt>
          <w:sdtPr>
            <w:tag w:val="Διεύθυνση φορέα"/>
            <w:id w:val="331152"/>
            <w:placeholder>
              <w:docPart w:val="2F09B114E7E147D889B9BB52B1067145"/>
            </w:placeholder>
            <w:showingPlcHdr/>
            <w:text/>
          </w:sdtPr>
          <w:sdtEndPr/>
          <w:sdtContent>
            <w:tc>
              <w:tcPr>
                <w:tcW w:w="5670" w:type="dxa"/>
              </w:tcPr>
              <w:p w14:paraId="633436FD" w14:textId="77777777" w:rsidR="00A012BE" w:rsidRDefault="00A012BE" w:rsidP="00CC2073">
                <w:pPr>
                  <w:cnfStyle w:val="000000100000" w:firstRow="0" w:lastRow="0" w:firstColumn="0" w:lastColumn="0" w:oddVBand="0" w:evenVBand="0" w:oddHBand="1" w:evenHBand="0" w:firstRowFirstColumn="0" w:firstRowLastColumn="0" w:lastRowFirstColumn="0" w:lastRowLastColumn="0"/>
                </w:pPr>
                <w:r w:rsidRPr="00C823DD">
                  <w:rPr>
                    <w:rStyle w:val="PlaceholderText"/>
                  </w:rPr>
                  <w:t>Κάντε κλικ εδώ, για να εισαγάγετε κείμενο.</w:t>
                </w:r>
              </w:p>
            </w:tc>
          </w:sdtContent>
        </w:sdt>
      </w:tr>
      <w:tr w:rsidR="00A012BE" w14:paraId="371EFCBD" w14:textId="77777777" w:rsidTr="00CC2073">
        <w:tc>
          <w:tcPr>
            <w:cnfStyle w:val="001000000000" w:firstRow="0" w:lastRow="0" w:firstColumn="1" w:lastColumn="0" w:oddVBand="0" w:evenVBand="0" w:oddHBand="0" w:evenHBand="0" w:firstRowFirstColumn="0" w:firstRowLastColumn="0" w:lastRowFirstColumn="0" w:lastRowLastColumn="0"/>
            <w:tcW w:w="2660" w:type="dxa"/>
          </w:tcPr>
          <w:p w14:paraId="436B0641" w14:textId="77777777" w:rsidR="00A012BE" w:rsidRDefault="00A012BE" w:rsidP="00CC2073">
            <w:r>
              <w:t>Ταχυδρομικός Κώδικας</w:t>
            </w:r>
          </w:p>
        </w:tc>
        <w:sdt>
          <w:sdtPr>
            <w:tag w:val="Διεύθυνση φορέα"/>
            <w:id w:val="331153"/>
            <w:placeholder>
              <w:docPart w:val="618883735A1547769284115CC90B7AB6"/>
            </w:placeholder>
            <w:showingPlcHdr/>
            <w:text/>
          </w:sdtPr>
          <w:sdtEndPr/>
          <w:sdtContent>
            <w:tc>
              <w:tcPr>
                <w:tcW w:w="5670" w:type="dxa"/>
              </w:tcPr>
              <w:p w14:paraId="7BDBB796" w14:textId="77777777" w:rsidR="00A012BE" w:rsidRDefault="00A012BE" w:rsidP="00CC2073">
                <w:pPr>
                  <w:cnfStyle w:val="000000000000" w:firstRow="0" w:lastRow="0" w:firstColumn="0" w:lastColumn="0" w:oddVBand="0" w:evenVBand="0" w:oddHBand="0" w:evenHBand="0" w:firstRowFirstColumn="0" w:firstRowLastColumn="0" w:lastRowFirstColumn="0" w:lastRowLastColumn="0"/>
                </w:pPr>
                <w:r w:rsidRPr="00C823DD">
                  <w:rPr>
                    <w:rStyle w:val="PlaceholderText"/>
                  </w:rPr>
                  <w:t>Κάντε κλικ εδώ, για να εισαγάγετε κείμενο.</w:t>
                </w:r>
              </w:p>
            </w:tc>
          </w:sdtContent>
        </w:sdt>
      </w:tr>
      <w:tr w:rsidR="00A012BE" w14:paraId="17BCF508" w14:textId="77777777" w:rsidTr="00CC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AD2B341" w14:textId="77777777" w:rsidR="00A012BE" w:rsidRDefault="00A012BE" w:rsidP="00CC2073">
            <w:r>
              <w:t>Ταχυδρομική Θυρίδα</w:t>
            </w:r>
          </w:p>
        </w:tc>
        <w:sdt>
          <w:sdtPr>
            <w:tag w:val="Διεύθυνση φορέα"/>
            <w:id w:val="331154"/>
            <w:placeholder>
              <w:docPart w:val="06D25D25185B417CBF0BD3BC7453A360"/>
            </w:placeholder>
            <w:showingPlcHdr/>
            <w:text/>
          </w:sdtPr>
          <w:sdtEndPr/>
          <w:sdtContent>
            <w:tc>
              <w:tcPr>
                <w:tcW w:w="5670" w:type="dxa"/>
              </w:tcPr>
              <w:p w14:paraId="4033A13A" w14:textId="77777777" w:rsidR="00A012BE" w:rsidRDefault="00A012BE" w:rsidP="00CC2073">
                <w:pPr>
                  <w:cnfStyle w:val="000000100000" w:firstRow="0" w:lastRow="0" w:firstColumn="0" w:lastColumn="0" w:oddVBand="0" w:evenVBand="0" w:oddHBand="1" w:evenHBand="0" w:firstRowFirstColumn="0" w:firstRowLastColumn="0" w:lastRowFirstColumn="0" w:lastRowLastColumn="0"/>
                </w:pPr>
                <w:r w:rsidRPr="00C823DD">
                  <w:rPr>
                    <w:rStyle w:val="PlaceholderText"/>
                  </w:rPr>
                  <w:t>Κάντε κλικ εδώ, για να εισαγάγετε κείμενο.</w:t>
                </w:r>
              </w:p>
            </w:tc>
          </w:sdtContent>
        </w:sdt>
      </w:tr>
    </w:tbl>
    <w:p w14:paraId="4710E7E8" w14:textId="77777777" w:rsidR="00A012BE" w:rsidRPr="00FD4FF4" w:rsidRDefault="00A012BE" w:rsidP="00A012BE">
      <w:pPr>
        <w:pStyle w:val="Heading1"/>
        <w:rPr>
          <w:sz w:val="24"/>
        </w:rPr>
      </w:pPr>
      <w:r w:rsidRPr="00B65A28">
        <w:rPr>
          <w:color w:val="00B050"/>
          <w:sz w:val="24"/>
        </w:rPr>
        <w:t>Στοιχεία επικοινωνίας υπεύθυνου του φορέα:</w:t>
      </w:r>
    </w:p>
    <w:tbl>
      <w:tblPr>
        <w:tblStyle w:val="MediumGrid1-Accent3"/>
        <w:tblW w:w="0" w:type="auto"/>
        <w:tblLook w:val="04A0" w:firstRow="1" w:lastRow="0" w:firstColumn="1" w:lastColumn="0" w:noHBand="0" w:noVBand="1"/>
      </w:tblPr>
      <w:tblGrid>
        <w:gridCol w:w="2660"/>
        <w:gridCol w:w="5862"/>
      </w:tblGrid>
      <w:tr w:rsidR="00A012BE" w:rsidRPr="00FD4FF4" w14:paraId="532281EF" w14:textId="77777777" w:rsidTr="00CC20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6E9D8B5E" w14:textId="77777777" w:rsidR="00A012BE" w:rsidRPr="00FD4FF4" w:rsidRDefault="00A012BE" w:rsidP="00CC2073">
            <w:r w:rsidRPr="00FD4FF4">
              <w:t>Ονοματεπώνυμο</w:t>
            </w:r>
          </w:p>
        </w:tc>
        <w:sdt>
          <w:sdtPr>
            <w:tag w:val="Στοιχεία επικοινωνίας υπεύθυνου του φορέα"/>
            <w:id w:val="331164"/>
            <w:placeholder>
              <w:docPart w:val="37311437C0A44B84A09C930DAED7855F"/>
            </w:placeholder>
            <w:showingPlcHdr/>
            <w:text/>
          </w:sdtPr>
          <w:sdtEndPr/>
          <w:sdtContent>
            <w:tc>
              <w:tcPr>
                <w:tcW w:w="5862" w:type="dxa"/>
              </w:tcPr>
              <w:p w14:paraId="2CF8780E" w14:textId="77777777" w:rsidR="00A012BE" w:rsidRPr="00FD4FF4" w:rsidRDefault="00A012BE" w:rsidP="00CC2073">
                <w:pPr>
                  <w:cnfStyle w:val="100000000000" w:firstRow="1" w:lastRow="0" w:firstColumn="0" w:lastColumn="0" w:oddVBand="0" w:evenVBand="0" w:oddHBand="0" w:evenHBand="0" w:firstRowFirstColumn="0" w:firstRowLastColumn="0" w:lastRowFirstColumn="0" w:lastRowLastColumn="0"/>
                </w:pPr>
                <w:r w:rsidRPr="00FD4FF4">
                  <w:rPr>
                    <w:rStyle w:val="PlaceholderText"/>
                    <w:b w:val="0"/>
                  </w:rPr>
                  <w:t>Κάντε κλικ εδώ, για να εισαγάγετε κείμενο.</w:t>
                </w:r>
              </w:p>
            </w:tc>
          </w:sdtContent>
        </w:sdt>
      </w:tr>
      <w:tr w:rsidR="00A012BE" w:rsidRPr="00FD4FF4" w14:paraId="03F481FA" w14:textId="77777777" w:rsidTr="00CC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6DDF8749" w14:textId="77777777" w:rsidR="00A012BE" w:rsidRPr="00FD4FF4" w:rsidRDefault="00A012BE" w:rsidP="00CC2073">
            <w:r w:rsidRPr="00FD4FF4">
              <w:t>Θέση στο Φορέα</w:t>
            </w:r>
          </w:p>
        </w:tc>
        <w:sdt>
          <w:sdtPr>
            <w:tag w:val="Στοιχεία επικοινωνίας υπεύθυνου του φορέα"/>
            <w:id w:val="331166"/>
            <w:placeholder>
              <w:docPart w:val="605AF258EC504A6DB27A9AE0A2DD0B38"/>
            </w:placeholder>
            <w:showingPlcHdr/>
            <w:text/>
          </w:sdtPr>
          <w:sdtEndPr/>
          <w:sdtContent>
            <w:tc>
              <w:tcPr>
                <w:tcW w:w="5862" w:type="dxa"/>
              </w:tcPr>
              <w:p w14:paraId="3355F714" w14:textId="77777777" w:rsidR="00A012BE" w:rsidRPr="00FD4FF4" w:rsidRDefault="00A012BE" w:rsidP="00CC2073">
                <w:pPr>
                  <w:cnfStyle w:val="000000100000" w:firstRow="0" w:lastRow="0" w:firstColumn="0" w:lastColumn="0" w:oddVBand="0" w:evenVBand="0" w:oddHBand="1" w:evenHBand="0" w:firstRowFirstColumn="0" w:firstRowLastColumn="0" w:lastRowFirstColumn="0" w:lastRowLastColumn="0"/>
                </w:pPr>
                <w:r w:rsidRPr="00FD4FF4">
                  <w:rPr>
                    <w:rStyle w:val="PlaceholderText"/>
                  </w:rPr>
                  <w:t>Κάντε κλικ εδώ, για να εισαγάγετε κείμενο.</w:t>
                </w:r>
              </w:p>
            </w:tc>
          </w:sdtContent>
        </w:sdt>
      </w:tr>
      <w:tr w:rsidR="00A012BE" w:rsidRPr="00FD4FF4" w14:paraId="35C6670F" w14:textId="77777777" w:rsidTr="00CC2073">
        <w:tc>
          <w:tcPr>
            <w:cnfStyle w:val="001000000000" w:firstRow="0" w:lastRow="0" w:firstColumn="1" w:lastColumn="0" w:oddVBand="0" w:evenVBand="0" w:oddHBand="0" w:evenHBand="0" w:firstRowFirstColumn="0" w:firstRowLastColumn="0" w:lastRowFirstColumn="0" w:lastRowLastColumn="0"/>
            <w:tcW w:w="2660" w:type="dxa"/>
          </w:tcPr>
          <w:p w14:paraId="562B00C7" w14:textId="77777777" w:rsidR="00A012BE" w:rsidRPr="00FD4FF4" w:rsidRDefault="00A012BE" w:rsidP="00CC2073">
            <w:r w:rsidRPr="00FD4FF4">
              <w:t>Διεύθυνση</w:t>
            </w:r>
          </w:p>
        </w:tc>
        <w:sdt>
          <w:sdtPr>
            <w:tag w:val="Στοιχεία επικοινωνίας υπεύθυνου του φορέα"/>
            <w:id w:val="331167"/>
            <w:placeholder>
              <w:docPart w:val="642B8080AB4B411CA6E60E55150658DA"/>
            </w:placeholder>
            <w:showingPlcHdr/>
            <w:text/>
          </w:sdtPr>
          <w:sdtEndPr/>
          <w:sdtContent>
            <w:tc>
              <w:tcPr>
                <w:tcW w:w="5862" w:type="dxa"/>
              </w:tcPr>
              <w:p w14:paraId="4AC9AB88" w14:textId="77777777" w:rsidR="00A012BE" w:rsidRPr="00FD4FF4" w:rsidRDefault="00A012BE" w:rsidP="00CC2073">
                <w:pPr>
                  <w:cnfStyle w:val="000000000000" w:firstRow="0" w:lastRow="0" w:firstColumn="0" w:lastColumn="0" w:oddVBand="0" w:evenVBand="0" w:oddHBand="0" w:evenHBand="0" w:firstRowFirstColumn="0" w:firstRowLastColumn="0" w:lastRowFirstColumn="0" w:lastRowLastColumn="0"/>
                </w:pPr>
                <w:r w:rsidRPr="00FD4FF4">
                  <w:rPr>
                    <w:rStyle w:val="PlaceholderText"/>
                  </w:rPr>
                  <w:t>Κάντε κλικ εδώ, για να εισαγάγετε κείμενο.</w:t>
                </w:r>
              </w:p>
            </w:tc>
          </w:sdtContent>
        </w:sdt>
      </w:tr>
      <w:tr w:rsidR="00A012BE" w:rsidRPr="00FD4FF4" w14:paraId="6374C980" w14:textId="77777777" w:rsidTr="00CC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176C7E72" w14:textId="77777777" w:rsidR="00A012BE" w:rsidRPr="00FD4FF4" w:rsidRDefault="00A012BE" w:rsidP="00CC2073">
            <w:r w:rsidRPr="00FD4FF4">
              <w:t>Τηλέφωνο</w:t>
            </w:r>
          </w:p>
        </w:tc>
        <w:sdt>
          <w:sdtPr>
            <w:tag w:val="Στοιχεία επικοινωνίας υπεύθυνου του φορέα"/>
            <w:id w:val="331168"/>
            <w:placeholder>
              <w:docPart w:val="01EB2AE42EB3403D97102BC56882352A"/>
            </w:placeholder>
            <w:showingPlcHdr/>
            <w:text/>
          </w:sdtPr>
          <w:sdtEndPr/>
          <w:sdtContent>
            <w:tc>
              <w:tcPr>
                <w:tcW w:w="5862" w:type="dxa"/>
              </w:tcPr>
              <w:p w14:paraId="383BA6A5" w14:textId="77777777" w:rsidR="00A012BE" w:rsidRPr="00FD4FF4" w:rsidRDefault="00A012BE" w:rsidP="00CC2073">
                <w:pPr>
                  <w:cnfStyle w:val="000000100000" w:firstRow="0" w:lastRow="0" w:firstColumn="0" w:lastColumn="0" w:oddVBand="0" w:evenVBand="0" w:oddHBand="1" w:evenHBand="0" w:firstRowFirstColumn="0" w:firstRowLastColumn="0" w:lastRowFirstColumn="0" w:lastRowLastColumn="0"/>
                </w:pPr>
                <w:r w:rsidRPr="00FD4FF4">
                  <w:rPr>
                    <w:rStyle w:val="PlaceholderText"/>
                  </w:rPr>
                  <w:t>Κάντε κλικ εδώ, για να εισαγάγετε κείμενο.</w:t>
                </w:r>
              </w:p>
            </w:tc>
          </w:sdtContent>
        </w:sdt>
      </w:tr>
      <w:tr w:rsidR="00A012BE" w:rsidRPr="00FD4FF4" w14:paraId="631C62CF" w14:textId="77777777" w:rsidTr="00CC2073">
        <w:tc>
          <w:tcPr>
            <w:cnfStyle w:val="001000000000" w:firstRow="0" w:lastRow="0" w:firstColumn="1" w:lastColumn="0" w:oddVBand="0" w:evenVBand="0" w:oddHBand="0" w:evenHBand="0" w:firstRowFirstColumn="0" w:firstRowLastColumn="0" w:lastRowFirstColumn="0" w:lastRowLastColumn="0"/>
            <w:tcW w:w="2660" w:type="dxa"/>
          </w:tcPr>
          <w:p w14:paraId="1263313C" w14:textId="77777777" w:rsidR="00A012BE" w:rsidRPr="00FD4FF4" w:rsidRDefault="00A012BE" w:rsidP="00CC2073">
            <w:r w:rsidRPr="00FD4FF4">
              <w:t>Κινητό Τηλέφωνο</w:t>
            </w:r>
          </w:p>
        </w:tc>
        <w:sdt>
          <w:sdtPr>
            <w:tag w:val="Στοιχεία επικοινωνίας υπεύθυνου του φορέα"/>
            <w:id w:val="331169"/>
            <w:placeholder>
              <w:docPart w:val="F8F355C5D7AE4040ADFD70BBA95FEA4B"/>
            </w:placeholder>
            <w:showingPlcHdr/>
            <w:text/>
          </w:sdtPr>
          <w:sdtEndPr/>
          <w:sdtContent>
            <w:tc>
              <w:tcPr>
                <w:tcW w:w="5862" w:type="dxa"/>
              </w:tcPr>
              <w:p w14:paraId="02647656" w14:textId="77777777" w:rsidR="00A012BE" w:rsidRPr="00FD4FF4" w:rsidRDefault="00A012BE" w:rsidP="00CC2073">
                <w:pPr>
                  <w:cnfStyle w:val="000000000000" w:firstRow="0" w:lastRow="0" w:firstColumn="0" w:lastColumn="0" w:oddVBand="0" w:evenVBand="0" w:oddHBand="0" w:evenHBand="0" w:firstRowFirstColumn="0" w:firstRowLastColumn="0" w:lastRowFirstColumn="0" w:lastRowLastColumn="0"/>
                </w:pPr>
                <w:r w:rsidRPr="00FD4FF4">
                  <w:rPr>
                    <w:rStyle w:val="PlaceholderText"/>
                  </w:rPr>
                  <w:t>Κάντε κλικ εδώ, για να εισαγάγετε κείμενο.</w:t>
                </w:r>
              </w:p>
            </w:tc>
          </w:sdtContent>
        </w:sdt>
      </w:tr>
      <w:tr w:rsidR="00A012BE" w:rsidRPr="00FD4FF4" w14:paraId="43C6DB08" w14:textId="77777777" w:rsidTr="00CC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5307876D" w14:textId="77777777" w:rsidR="00A012BE" w:rsidRPr="00FD4FF4" w:rsidRDefault="00A012BE" w:rsidP="00CC2073">
            <w:r w:rsidRPr="00FD4FF4">
              <w:t>Φαξ</w:t>
            </w:r>
          </w:p>
        </w:tc>
        <w:sdt>
          <w:sdtPr>
            <w:tag w:val="Στοιχεία επικοινωνίας υπεύθυνου του φορέα"/>
            <w:id w:val="331170"/>
            <w:placeholder>
              <w:docPart w:val="9E7C4C87B9BF41139019D7481AB42A55"/>
            </w:placeholder>
            <w:showingPlcHdr/>
            <w:text/>
          </w:sdtPr>
          <w:sdtEndPr/>
          <w:sdtContent>
            <w:tc>
              <w:tcPr>
                <w:tcW w:w="5862" w:type="dxa"/>
              </w:tcPr>
              <w:p w14:paraId="62E3447A" w14:textId="77777777" w:rsidR="00A012BE" w:rsidRPr="00FD4FF4" w:rsidRDefault="00A012BE" w:rsidP="00CC2073">
                <w:pPr>
                  <w:cnfStyle w:val="000000100000" w:firstRow="0" w:lastRow="0" w:firstColumn="0" w:lastColumn="0" w:oddVBand="0" w:evenVBand="0" w:oddHBand="1" w:evenHBand="0" w:firstRowFirstColumn="0" w:firstRowLastColumn="0" w:lastRowFirstColumn="0" w:lastRowLastColumn="0"/>
                </w:pPr>
                <w:r w:rsidRPr="00FD4FF4">
                  <w:rPr>
                    <w:rStyle w:val="PlaceholderText"/>
                  </w:rPr>
                  <w:t>Κάντε κλικ εδώ, για να εισαγάγετε κείμενο.</w:t>
                </w:r>
              </w:p>
            </w:tc>
          </w:sdtContent>
        </w:sdt>
      </w:tr>
      <w:tr w:rsidR="00A012BE" w:rsidRPr="00FD4FF4" w14:paraId="468ACF95" w14:textId="77777777" w:rsidTr="00CC2073">
        <w:tc>
          <w:tcPr>
            <w:cnfStyle w:val="001000000000" w:firstRow="0" w:lastRow="0" w:firstColumn="1" w:lastColumn="0" w:oddVBand="0" w:evenVBand="0" w:oddHBand="0" w:evenHBand="0" w:firstRowFirstColumn="0" w:firstRowLastColumn="0" w:lastRowFirstColumn="0" w:lastRowLastColumn="0"/>
            <w:tcW w:w="2660" w:type="dxa"/>
          </w:tcPr>
          <w:p w14:paraId="3ECD8C29" w14:textId="77777777" w:rsidR="00A012BE" w:rsidRPr="00FD4FF4" w:rsidRDefault="00A012BE" w:rsidP="00CC2073">
            <w:r w:rsidRPr="00FD4FF4">
              <w:t>E-mail</w:t>
            </w:r>
          </w:p>
        </w:tc>
        <w:sdt>
          <w:sdtPr>
            <w:tag w:val="Στοιχεία επικοινωνίας υπεύθυνου του φορέα"/>
            <w:id w:val="331171"/>
            <w:placeholder>
              <w:docPart w:val="F836F841449F44A8A4B917A11C93B2FB"/>
            </w:placeholder>
            <w:showingPlcHdr/>
            <w:text/>
          </w:sdtPr>
          <w:sdtEndPr/>
          <w:sdtContent>
            <w:tc>
              <w:tcPr>
                <w:tcW w:w="5862" w:type="dxa"/>
              </w:tcPr>
              <w:p w14:paraId="6E86DAF5" w14:textId="77777777" w:rsidR="00A012BE" w:rsidRPr="00FD4FF4" w:rsidRDefault="00A012BE" w:rsidP="00CC2073">
                <w:pPr>
                  <w:cnfStyle w:val="000000000000" w:firstRow="0" w:lastRow="0" w:firstColumn="0" w:lastColumn="0" w:oddVBand="0" w:evenVBand="0" w:oddHBand="0" w:evenHBand="0" w:firstRowFirstColumn="0" w:firstRowLastColumn="0" w:lastRowFirstColumn="0" w:lastRowLastColumn="0"/>
                </w:pPr>
                <w:r w:rsidRPr="00FD4FF4">
                  <w:rPr>
                    <w:rStyle w:val="PlaceholderText"/>
                  </w:rPr>
                  <w:t>Κάντε κλικ εδώ, για να εισαγάγετε κείμενο.</w:t>
                </w:r>
              </w:p>
            </w:tc>
          </w:sdtContent>
        </w:sdt>
      </w:tr>
      <w:tr w:rsidR="00A012BE" w:rsidRPr="00FD4FF4" w14:paraId="7617762D" w14:textId="77777777" w:rsidTr="00CC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564A543B" w14:textId="77777777" w:rsidR="00A012BE" w:rsidRPr="00FD4FF4" w:rsidRDefault="00A012BE" w:rsidP="00CC2073">
            <w:r w:rsidRPr="00FD4FF4">
              <w:t>Ιστοσελίδα</w:t>
            </w:r>
          </w:p>
        </w:tc>
        <w:sdt>
          <w:sdtPr>
            <w:tag w:val="Στοιχεία επικοινωνίας υπεύθυνου του φορέα"/>
            <w:id w:val="331189"/>
            <w:placeholder>
              <w:docPart w:val="EA3F66FB44714634BF498B529A8CEB7D"/>
            </w:placeholder>
            <w:showingPlcHdr/>
            <w:text/>
          </w:sdtPr>
          <w:sdtEndPr/>
          <w:sdtContent>
            <w:tc>
              <w:tcPr>
                <w:tcW w:w="5862" w:type="dxa"/>
              </w:tcPr>
              <w:p w14:paraId="7C8E31BF" w14:textId="77777777" w:rsidR="00A012BE" w:rsidRPr="00FD4FF4" w:rsidRDefault="00A012BE" w:rsidP="00CC2073">
                <w:pPr>
                  <w:cnfStyle w:val="000000100000" w:firstRow="0" w:lastRow="0" w:firstColumn="0" w:lastColumn="0" w:oddVBand="0" w:evenVBand="0" w:oddHBand="1" w:evenHBand="0" w:firstRowFirstColumn="0" w:firstRowLastColumn="0" w:lastRowFirstColumn="0" w:lastRowLastColumn="0"/>
                </w:pPr>
                <w:r w:rsidRPr="00FD4FF4">
                  <w:rPr>
                    <w:rStyle w:val="PlaceholderText"/>
                  </w:rPr>
                  <w:t>Κάντε κλικ εδώ, για να εισαγάγετε κείμενο.</w:t>
                </w:r>
              </w:p>
            </w:tc>
          </w:sdtContent>
        </w:sdt>
      </w:tr>
    </w:tbl>
    <w:p w14:paraId="7D1D9E0C" w14:textId="77777777" w:rsidR="00A012BE" w:rsidRDefault="00A012BE" w:rsidP="00A012BE"/>
    <w:p w14:paraId="1A5EB658" w14:textId="79C54CC5" w:rsidR="00A012BE" w:rsidRPr="00B65A28" w:rsidRDefault="00A012BE" w:rsidP="00A012BE">
      <w:pPr>
        <w:pStyle w:val="Heading1"/>
        <w:rPr>
          <w:color w:val="00B050"/>
          <w:sz w:val="24"/>
        </w:rPr>
      </w:pPr>
      <w:r w:rsidRPr="00B65A28">
        <w:rPr>
          <w:color w:val="00B050"/>
          <w:sz w:val="24"/>
        </w:rPr>
        <w:lastRenderedPageBreak/>
        <w:t xml:space="preserve">Α. </w:t>
      </w:r>
      <w:r w:rsidR="00770132">
        <w:rPr>
          <w:color w:val="00B050"/>
          <w:sz w:val="24"/>
        </w:rPr>
        <w:t>Τυπική π</w:t>
      </w:r>
      <w:r w:rsidRPr="00B65A28">
        <w:rPr>
          <w:color w:val="00B050"/>
          <w:sz w:val="24"/>
        </w:rPr>
        <w:t xml:space="preserve">ληρότητα και </w:t>
      </w:r>
      <w:proofErr w:type="spellStart"/>
      <w:r w:rsidRPr="00B65A28">
        <w:rPr>
          <w:color w:val="00B050"/>
          <w:sz w:val="24"/>
        </w:rPr>
        <w:t>επιλεξιμότητα</w:t>
      </w:r>
      <w:proofErr w:type="spellEnd"/>
      <w:r w:rsidRPr="00B65A28">
        <w:rPr>
          <w:color w:val="00B050"/>
          <w:sz w:val="24"/>
        </w:rPr>
        <w:t xml:space="preserve"> πρότασης</w:t>
      </w:r>
    </w:p>
    <w:p w14:paraId="3E86003F" w14:textId="77777777" w:rsidR="00A012BE" w:rsidRPr="00B65A28" w:rsidRDefault="00A012BE" w:rsidP="00A012BE">
      <w:pPr>
        <w:pStyle w:val="Heading2"/>
        <w:rPr>
          <w:color w:val="00B050"/>
          <w:sz w:val="24"/>
          <w:szCs w:val="28"/>
        </w:rPr>
      </w:pPr>
      <w:r w:rsidRPr="00B65A28">
        <w:rPr>
          <w:color w:val="00B050"/>
          <w:sz w:val="24"/>
          <w:szCs w:val="28"/>
        </w:rPr>
        <w:t>Α1. Έγκριση υποβολής πρόταση από το αρμόδιο όργανο του φορέα</w:t>
      </w:r>
    </w:p>
    <w:p w14:paraId="35C44628" w14:textId="77777777" w:rsidR="00A012BE" w:rsidRDefault="00A012BE" w:rsidP="00A012BE"/>
    <w:p w14:paraId="45C43B22" w14:textId="77777777" w:rsidR="00A012BE" w:rsidRDefault="00A012BE" w:rsidP="00A012BE">
      <w:r>
        <w:t xml:space="preserve">Συνημμένη Απόφαση </w:t>
      </w:r>
      <w:r>
        <w:fldChar w:fldCharType="begin">
          <w:ffData>
            <w:name w:val="Επιλογή7"/>
            <w:enabled/>
            <w:calcOnExit w:val="0"/>
            <w:checkBox>
              <w:sizeAuto/>
              <w:default w:val="0"/>
              <w:checked w:val="0"/>
            </w:checkBox>
          </w:ffData>
        </w:fldChar>
      </w:r>
      <w:bookmarkStart w:id="0" w:name="Επιλογή7"/>
      <w:r>
        <w:instrText xml:space="preserve"> FORMCHECKBOX </w:instrText>
      </w:r>
      <w:r w:rsidR="001854F9">
        <w:fldChar w:fldCharType="separate"/>
      </w:r>
      <w:r>
        <w:fldChar w:fldCharType="end"/>
      </w:r>
      <w:bookmarkEnd w:id="0"/>
    </w:p>
    <w:p w14:paraId="56DBE111" w14:textId="77777777" w:rsidR="00A012BE" w:rsidRDefault="00A012BE" w:rsidP="00A012BE"/>
    <w:p w14:paraId="4C562FD4" w14:textId="3BBED8E4" w:rsidR="00A012BE" w:rsidRPr="00B65A28" w:rsidRDefault="00272947" w:rsidP="00A012BE">
      <w:pPr>
        <w:pStyle w:val="Heading1"/>
        <w:rPr>
          <w:color w:val="00B050"/>
          <w:sz w:val="24"/>
        </w:rPr>
      </w:pPr>
      <w:r>
        <w:rPr>
          <w:color w:val="00B050"/>
          <w:sz w:val="24"/>
        </w:rPr>
        <w:t>Α2</w:t>
      </w:r>
      <w:r w:rsidR="00B65A28">
        <w:rPr>
          <w:color w:val="00B050"/>
          <w:sz w:val="24"/>
        </w:rPr>
        <w:t>.</w:t>
      </w:r>
      <w:r w:rsidR="00A012BE" w:rsidRPr="00B65A28">
        <w:rPr>
          <w:color w:val="00B050"/>
          <w:sz w:val="24"/>
        </w:rPr>
        <w:t>Προϋπολογισμός έργου</w:t>
      </w:r>
    </w:p>
    <w:p w14:paraId="2175AC03" w14:textId="3BCA8B6C" w:rsidR="00A012BE" w:rsidRDefault="00A012BE" w:rsidP="00A012BE"/>
    <w:tbl>
      <w:tblPr>
        <w:tblStyle w:val="MediumGrid1-Accent3"/>
        <w:tblW w:w="0" w:type="auto"/>
        <w:tblLook w:val="04A0" w:firstRow="1" w:lastRow="0" w:firstColumn="1" w:lastColumn="0" w:noHBand="0" w:noVBand="1"/>
      </w:tblPr>
      <w:tblGrid>
        <w:gridCol w:w="2660"/>
        <w:gridCol w:w="5862"/>
      </w:tblGrid>
      <w:tr w:rsidR="00A012BE" w:rsidRPr="00FD4FF4" w14:paraId="437301F6" w14:textId="77777777" w:rsidTr="00CC20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69F481C7" w14:textId="358F5CDC" w:rsidR="00A012BE" w:rsidRPr="00FD4FF4" w:rsidRDefault="00A012BE" w:rsidP="00CC2073">
            <w:r>
              <w:t>Προϋπολογισμός</w:t>
            </w:r>
          </w:p>
        </w:tc>
        <w:sdt>
          <w:sdtPr>
            <w:tag w:val="Στοιχεία επικοινωνίας υπεύθυνου του φορέα"/>
            <w:id w:val="-1715108854"/>
            <w:placeholder>
              <w:docPart w:val="C5E2C1934BAD4E0DB2F7F82309140AA6"/>
            </w:placeholder>
            <w:showingPlcHdr/>
            <w:text/>
          </w:sdtPr>
          <w:sdtEndPr/>
          <w:sdtContent>
            <w:tc>
              <w:tcPr>
                <w:tcW w:w="5862" w:type="dxa"/>
              </w:tcPr>
              <w:p w14:paraId="642390B3" w14:textId="77777777" w:rsidR="00A012BE" w:rsidRPr="00FD4FF4" w:rsidRDefault="00A012BE" w:rsidP="00CC2073">
                <w:pPr>
                  <w:cnfStyle w:val="100000000000" w:firstRow="1" w:lastRow="0" w:firstColumn="0" w:lastColumn="0" w:oddVBand="0" w:evenVBand="0" w:oddHBand="0" w:evenHBand="0" w:firstRowFirstColumn="0" w:firstRowLastColumn="0" w:lastRowFirstColumn="0" w:lastRowLastColumn="0"/>
                </w:pPr>
                <w:r w:rsidRPr="00FD4FF4">
                  <w:rPr>
                    <w:rStyle w:val="PlaceholderText"/>
                  </w:rPr>
                  <w:t>Κάντε κλικ εδώ, για να εισαγάγετε κείμενο.</w:t>
                </w:r>
              </w:p>
            </w:tc>
          </w:sdtContent>
        </w:sdt>
      </w:tr>
      <w:tr w:rsidR="00A90340" w:rsidRPr="00FD4FF4" w14:paraId="7DD45CB1" w14:textId="77777777" w:rsidTr="00A903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58C44372" w14:textId="77777777" w:rsidR="00A90340" w:rsidRDefault="00A90340" w:rsidP="00EE076F">
            <w:r>
              <w:t>Επιλέξιμος προς χρηματοδότηση Προϋπολογισμός</w:t>
            </w:r>
          </w:p>
        </w:tc>
        <w:sdt>
          <w:sdtPr>
            <w:tag w:val="Στοιχεία επικοινωνίας υπεύθυνου του φορέα"/>
            <w:id w:val="427701910"/>
            <w:placeholder>
              <w:docPart w:val="5990CBC8849C4BC59A4205F760545CCA"/>
            </w:placeholder>
            <w:showingPlcHdr/>
            <w:text/>
          </w:sdtPr>
          <w:sdtEndPr/>
          <w:sdtContent>
            <w:tc>
              <w:tcPr>
                <w:tcW w:w="5862" w:type="dxa"/>
              </w:tcPr>
              <w:p w14:paraId="7C5C5922" w14:textId="77777777" w:rsidR="00A90340" w:rsidRDefault="00A90340" w:rsidP="00EE076F">
                <w:pPr>
                  <w:cnfStyle w:val="000000100000" w:firstRow="0" w:lastRow="0" w:firstColumn="0" w:lastColumn="0" w:oddVBand="0" w:evenVBand="0" w:oddHBand="1" w:evenHBand="0" w:firstRowFirstColumn="0" w:firstRowLastColumn="0" w:lastRowFirstColumn="0" w:lastRowLastColumn="0"/>
                </w:pPr>
                <w:r w:rsidRPr="00FD4FF4">
                  <w:rPr>
                    <w:rStyle w:val="PlaceholderText"/>
                  </w:rPr>
                  <w:t>Κάντε κλικ εδώ, για να εισαγάγετε κείμενο.</w:t>
                </w:r>
              </w:p>
            </w:tc>
          </w:sdtContent>
        </w:sdt>
      </w:tr>
      <w:tr w:rsidR="00A90340" w:rsidRPr="00FD4FF4" w14:paraId="2B718568" w14:textId="77777777" w:rsidTr="00A90340">
        <w:tc>
          <w:tcPr>
            <w:cnfStyle w:val="001000000000" w:firstRow="0" w:lastRow="0" w:firstColumn="1" w:lastColumn="0" w:oddVBand="0" w:evenVBand="0" w:oddHBand="0" w:evenHBand="0" w:firstRowFirstColumn="0" w:firstRowLastColumn="0" w:lastRowFirstColumn="0" w:lastRowLastColumn="0"/>
            <w:tcW w:w="2660" w:type="dxa"/>
          </w:tcPr>
          <w:p w14:paraId="56F4EF81" w14:textId="77777777" w:rsidR="00A90340" w:rsidRDefault="00A90340" w:rsidP="00EE076F">
            <w:r>
              <w:t>Τρόπος κάλυψης μη επιλέξιμου Προϋπολογισμού</w:t>
            </w:r>
          </w:p>
        </w:tc>
        <w:sdt>
          <w:sdtPr>
            <w:tag w:val="Στοιχεία επικοινωνίας υπεύθυνου του φορέα"/>
            <w:id w:val="184480621"/>
            <w:placeholder>
              <w:docPart w:val="2658730E6A0143349D3AD96C526837F7"/>
            </w:placeholder>
            <w:showingPlcHdr/>
            <w:text/>
          </w:sdtPr>
          <w:sdtEndPr/>
          <w:sdtContent>
            <w:tc>
              <w:tcPr>
                <w:tcW w:w="5862" w:type="dxa"/>
              </w:tcPr>
              <w:p w14:paraId="0D9515C9" w14:textId="77777777" w:rsidR="00A90340" w:rsidRDefault="00A90340" w:rsidP="00EE076F">
                <w:pPr>
                  <w:cnfStyle w:val="000000000000" w:firstRow="0" w:lastRow="0" w:firstColumn="0" w:lastColumn="0" w:oddVBand="0" w:evenVBand="0" w:oddHBand="0" w:evenHBand="0" w:firstRowFirstColumn="0" w:firstRowLastColumn="0" w:lastRowFirstColumn="0" w:lastRowLastColumn="0"/>
                </w:pPr>
                <w:r w:rsidRPr="00FD4FF4">
                  <w:rPr>
                    <w:rStyle w:val="PlaceholderText"/>
                  </w:rPr>
                  <w:t>Κάντε κλικ εδώ, για να εισαγάγετε κείμενο.</w:t>
                </w:r>
              </w:p>
            </w:tc>
          </w:sdtContent>
        </w:sdt>
      </w:tr>
    </w:tbl>
    <w:p w14:paraId="64538A2B" w14:textId="57EA3777" w:rsidR="00A012BE" w:rsidRDefault="00A012BE" w:rsidP="00A012BE"/>
    <w:p w14:paraId="744BE5CF" w14:textId="58DA9B83" w:rsidR="00A012BE" w:rsidRPr="00B65A28" w:rsidRDefault="00272947" w:rsidP="00A012BE">
      <w:pPr>
        <w:pStyle w:val="Heading1"/>
        <w:rPr>
          <w:color w:val="00B050"/>
          <w:sz w:val="24"/>
        </w:rPr>
      </w:pPr>
      <w:r>
        <w:rPr>
          <w:color w:val="00B050"/>
          <w:sz w:val="24"/>
        </w:rPr>
        <w:t>Α3</w:t>
      </w:r>
      <w:r w:rsidR="00B65A28">
        <w:rPr>
          <w:color w:val="00B050"/>
          <w:sz w:val="24"/>
        </w:rPr>
        <w:t>.</w:t>
      </w:r>
      <w:r w:rsidR="00A012BE" w:rsidRPr="00B65A28">
        <w:rPr>
          <w:color w:val="00B050"/>
          <w:sz w:val="24"/>
        </w:rPr>
        <w:t>Χρονοδιάγραμμα έργου</w:t>
      </w:r>
    </w:p>
    <w:p w14:paraId="1EBC209A" w14:textId="77777777" w:rsidR="00A012BE" w:rsidRDefault="00A012BE" w:rsidP="00A012BE"/>
    <w:tbl>
      <w:tblPr>
        <w:tblStyle w:val="MediumGrid1-Accent3"/>
        <w:tblW w:w="0" w:type="auto"/>
        <w:tblLook w:val="04A0" w:firstRow="1" w:lastRow="0" w:firstColumn="1" w:lastColumn="0" w:noHBand="0" w:noVBand="1"/>
      </w:tblPr>
      <w:tblGrid>
        <w:gridCol w:w="2660"/>
        <w:gridCol w:w="5862"/>
      </w:tblGrid>
      <w:tr w:rsidR="00A012BE" w:rsidRPr="00FD4FF4" w14:paraId="6580989B" w14:textId="77777777" w:rsidTr="00CC20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23B64BA" w14:textId="3117183A" w:rsidR="00A012BE" w:rsidRPr="0058134E" w:rsidRDefault="00A012BE" w:rsidP="00CC2073">
            <w:r>
              <w:t>Χρονοδιάγραμμ</w:t>
            </w:r>
            <w:r w:rsidR="001B5C90">
              <w:t>α υλοποίησης φυσικού αντικειμένου</w:t>
            </w:r>
            <w:r w:rsidR="00C84B83">
              <w:t xml:space="preserve"> </w:t>
            </w:r>
            <w:r w:rsidR="00C84B83" w:rsidRPr="0058134E">
              <w:rPr>
                <w:b w:val="0"/>
                <w:bCs w:val="0"/>
              </w:rPr>
              <w:t xml:space="preserve">(Αναφέρετε την </w:t>
            </w:r>
            <w:r w:rsidR="0058134E" w:rsidRPr="0058134E">
              <w:rPr>
                <w:b w:val="0"/>
                <w:bCs w:val="0"/>
              </w:rPr>
              <w:t xml:space="preserve">ενδεικτική </w:t>
            </w:r>
            <w:r w:rsidR="00C84B83" w:rsidRPr="0058134E">
              <w:rPr>
                <w:b w:val="0"/>
                <w:bCs w:val="0"/>
              </w:rPr>
              <w:t>ημερομηνία ολοκ</w:t>
            </w:r>
            <w:r w:rsidR="0058134E" w:rsidRPr="0058134E">
              <w:rPr>
                <w:b w:val="0"/>
                <w:bCs w:val="0"/>
              </w:rPr>
              <w:t>λήρωσης της ανάλυσης της υφιστάμενης κατάστασης και της οριστικής μελέτης)</w:t>
            </w:r>
          </w:p>
        </w:tc>
        <w:sdt>
          <w:sdtPr>
            <w:tag w:val="Στοιχεία επικοινωνίας υπεύθυνου του φορέα"/>
            <w:id w:val="533081960"/>
            <w:placeholder>
              <w:docPart w:val="62EF6B62862347AB826C30A923667718"/>
            </w:placeholder>
            <w:showingPlcHdr/>
            <w:text/>
          </w:sdtPr>
          <w:sdtEndPr/>
          <w:sdtContent>
            <w:tc>
              <w:tcPr>
                <w:tcW w:w="5862" w:type="dxa"/>
              </w:tcPr>
              <w:p w14:paraId="2B93F090" w14:textId="77777777" w:rsidR="00A012BE" w:rsidRPr="00FD4FF4" w:rsidRDefault="00A012BE" w:rsidP="00CC2073">
                <w:pPr>
                  <w:cnfStyle w:val="100000000000" w:firstRow="1" w:lastRow="0" w:firstColumn="0" w:lastColumn="0" w:oddVBand="0" w:evenVBand="0" w:oddHBand="0" w:evenHBand="0" w:firstRowFirstColumn="0" w:firstRowLastColumn="0" w:lastRowFirstColumn="0" w:lastRowLastColumn="0"/>
                </w:pPr>
                <w:r w:rsidRPr="00FD4FF4">
                  <w:rPr>
                    <w:rStyle w:val="PlaceholderText"/>
                  </w:rPr>
                  <w:t>Κάντε κλικ εδώ, για να εισαγάγετε κείμενο.</w:t>
                </w:r>
              </w:p>
            </w:tc>
          </w:sdtContent>
        </w:sdt>
      </w:tr>
    </w:tbl>
    <w:p w14:paraId="116B596A" w14:textId="77777777" w:rsidR="00A012BE" w:rsidRDefault="00A012BE" w:rsidP="00A012BE"/>
    <w:p w14:paraId="4F5EBE60" w14:textId="77777777" w:rsidR="00A012BE" w:rsidRDefault="00A012BE" w:rsidP="00A012BE"/>
    <w:p w14:paraId="4610B0D4" w14:textId="4622E555" w:rsidR="00E0359F" w:rsidRDefault="00695E61" w:rsidP="00695E61">
      <w:pPr>
        <w:jc w:val="center"/>
      </w:pPr>
      <w:r>
        <w:t>ΥΠΟΓΡΑΦΗ ΝΟΜΙΜΟΥ ΕΚΠΡΟΣΩΠΟΥ ΦΟΡΕΑ</w:t>
      </w:r>
    </w:p>
    <w:sectPr w:rsidR="00E0359F">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6EDF31" w14:textId="77777777" w:rsidR="00C839B2" w:rsidRDefault="00C839B2" w:rsidP="00B65A28">
      <w:pPr>
        <w:spacing w:after="0" w:line="240" w:lineRule="auto"/>
      </w:pPr>
      <w:r>
        <w:separator/>
      </w:r>
    </w:p>
  </w:endnote>
  <w:endnote w:type="continuationSeparator" w:id="0">
    <w:p w14:paraId="4673FD9C" w14:textId="77777777" w:rsidR="00C839B2" w:rsidRDefault="00C839B2" w:rsidP="00B65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Liberation Serif">
    <w:altName w:val="Times New Roman"/>
    <w:charset w:val="A1"/>
    <w:family w:val="roman"/>
    <w:pitch w:val="default"/>
    <w:sig w:usb0="00000081" w:usb1="00000000" w:usb2="00000000" w:usb3="00000000" w:csb0="00000008"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C290BA" w14:textId="27A7D7C5" w:rsidR="00B65A28" w:rsidRDefault="00B65A28" w:rsidP="00B65A28">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52CE3A" w14:textId="77777777" w:rsidR="00C839B2" w:rsidRDefault="00C839B2" w:rsidP="00B65A28">
      <w:pPr>
        <w:spacing w:after="0" w:line="240" w:lineRule="auto"/>
      </w:pPr>
      <w:r>
        <w:separator/>
      </w:r>
    </w:p>
  </w:footnote>
  <w:footnote w:type="continuationSeparator" w:id="0">
    <w:p w14:paraId="3353F671" w14:textId="77777777" w:rsidR="00C839B2" w:rsidRDefault="00C839B2" w:rsidP="00B65A2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BAJTIzMLc3MjIyUdpeDU4uLM/DyQAsNaAK5Y8GcsAAAA"/>
  </w:docVars>
  <w:rsids>
    <w:rsidRoot w:val="00A012BE"/>
    <w:rsid w:val="000D2EB4"/>
    <w:rsid w:val="00160ABC"/>
    <w:rsid w:val="001854F9"/>
    <w:rsid w:val="001B5C90"/>
    <w:rsid w:val="00240971"/>
    <w:rsid w:val="00272947"/>
    <w:rsid w:val="00345ED4"/>
    <w:rsid w:val="0058134E"/>
    <w:rsid w:val="00695E61"/>
    <w:rsid w:val="00770132"/>
    <w:rsid w:val="007E5CA3"/>
    <w:rsid w:val="008F3502"/>
    <w:rsid w:val="00A012BE"/>
    <w:rsid w:val="00A90340"/>
    <w:rsid w:val="00AA10A7"/>
    <w:rsid w:val="00AD000C"/>
    <w:rsid w:val="00B65A28"/>
    <w:rsid w:val="00C839B2"/>
    <w:rsid w:val="00C84B83"/>
    <w:rsid w:val="00E0359F"/>
    <w:rsid w:val="00E8051A"/>
    <w:rsid w:val="00E92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7C10E"/>
  <w15:chartTrackingRefBased/>
  <w15:docId w15:val="{421B7556-1081-41AA-B4E7-A8143CEC5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2BE"/>
    <w:pPr>
      <w:spacing w:after="200" w:line="276" w:lineRule="auto"/>
    </w:pPr>
    <w:rPr>
      <w:lang w:val="el-GR"/>
    </w:rPr>
  </w:style>
  <w:style w:type="paragraph" w:styleId="Heading1">
    <w:name w:val="heading 1"/>
    <w:basedOn w:val="Normal"/>
    <w:next w:val="Normal"/>
    <w:link w:val="Heading1Char"/>
    <w:uiPriority w:val="9"/>
    <w:qFormat/>
    <w:rsid w:val="00A012B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A012BE"/>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12BE"/>
    <w:rPr>
      <w:rFonts w:asciiTheme="majorHAnsi" w:eastAsiaTheme="majorEastAsia" w:hAnsiTheme="majorHAnsi" w:cstheme="majorBidi"/>
      <w:b/>
      <w:bCs/>
      <w:color w:val="2F5496" w:themeColor="accent1" w:themeShade="BF"/>
      <w:sz w:val="28"/>
      <w:szCs w:val="28"/>
      <w:lang w:val="el-GR"/>
    </w:rPr>
  </w:style>
  <w:style w:type="character" w:customStyle="1" w:styleId="Heading2Char">
    <w:name w:val="Heading 2 Char"/>
    <w:basedOn w:val="DefaultParagraphFont"/>
    <w:link w:val="Heading2"/>
    <w:uiPriority w:val="9"/>
    <w:rsid w:val="00A012BE"/>
    <w:rPr>
      <w:rFonts w:asciiTheme="majorHAnsi" w:eastAsiaTheme="majorEastAsia" w:hAnsiTheme="majorHAnsi" w:cstheme="majorBidi"/>
      <w:b/>
      <w:bCs/>
      <w:color w:val="4472C4" w:themeColor="accent1"/>
      <w:sz w:val="26"/>
      <w:szCs w:val="26"/>
      <w:lang w:val="el-GR"/>
    </w:rPr>
  </w:style>
  <w:style w:type="table" w:styleId="TableGrid">
    <w:name w:val="Table Grid"/>
    <w:basedOn w:val="TableNormal"/>
    <w:uiPriority w:val="59"/>
    <w:rsid w:val="00A012BE"/>
    <w:pPr>
      <w:spacing w:after="0" w:line="240" w:lineRule="auto"/>
    </w:pPr>
    <w:rPr>
      <w:lang w:val="el-G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A012BE"/>
    <w:rPr>
      <w:color w:val="808080"/>
    </w:rPr>
  </w:style>
  <w:style w:type="table" w:styleId="MediumGrid1-Accent3">
    <w:name w:val="Medium Grid 1 Accent 3"/>
    <w:basedOn w:val="TableNormal"/>
    <w:uiPriority w:val="67"/>
    <w:rsid w:val="00A012BE"/>
    <w:pPr>
      <w:spacing w:after="0" w:line="240" w:lineRule="auto"/>
    </w:pPr>
    <w:rPr>
      <w:lang w:val="el-GR"/>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styleId="BodyText">
    <w:name w:val="Body Text"/>
    <w:basedOn w:val="Normal"/>
    <w:link w:val="BodyTextChar"/>
    <w:rsid w:val="00A012BE"/>
    <w:pPr>
      <w:suppressAutoHyphens/>
      <w:spacing w:after="140" w:line="288" w:lineRule="auto"/>
      <w:textAlignment w:val="baseline"/>
    </w:pPr>
    <w:rPr>
      <w:rFonts w:ascii="Liberation Serif" w:eastAsia="SimSun" w:hAnsi="Liberation Serif" w:cs="Arial"/>
      <w:color w:val="00000A"/>
      <w:sz w:val="24"/>
      <w:szCs w:val="24"/>
      <w:lang w:eastAsia="zh-CN" w:bidi="hi-IN"/>
    </w:rPr>
  </w:style>
  <w:style w:type="character" w:customStyle="1" w:styleId="BodyTextChar">
    <w:name w:val="Body Text Char"/>
    <w:basedOn w:val="DefaultParagraphFont"/>
    <w:link w:val="BodyText"/>
    <w:rsid w:val="00A012BE"/>
    <w:rPr>
      <w:rFonts w:ascii="Liberation Serif" w:eastAsia="SimSun" w:hAnsi="Liberation Serif" w:cs="Arial"/>
      <w:color w:val="00000A"/>
      <w:sz w:val="24"/>
      <w:szCs w:val="24"/>
      <w:lang w:val="el-GR" w:eastAsia="zh-CN" w:bidi="hi-IN"/>
    </w:rPr>
  </w:style>
  <w:style w:type="paragraph" w:styleId="BalloonText">
    <w:name w:val="Balloon Text"/>
    <w:basedOn w:val="Normal"/>
    <w:link w:val="BalloonTextChar"/>
    <w:uiPriority w:val="99"/>
    <w:semiHidden/>
    <w:unhideWhenUsed/>
    <w:rsid w:val="00A012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12BE"/>
    <w:rPr>
      <w:rFonts w:ascii="Segoe UI" w:hAnsi="Segoe UI" w:cs="Segoe UI"/>
      <w:sz w:val="18"/>
      <w:szCs w:val="18"/>
      <w:lang w:val="el-GR"/>
    </w:rPr>
  </w:style>
  <w:style w:type="paragraph" w:styleId="Title">
    <w:name w:val="Title"/>
    <w:basedOn w:val="Normal"/>
    <w:next w:val="Normal"/>
    <w:link w:val="TitleChar"/>
    <w:uiPriority w:val="10"/>
    <w:qFormat/>
    <w:rsid w:val="00A012B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012BE"/>
    <w:rPr>
      <w:rFonts w:asciiTheme="majorHAnsi" w:eastAsiaTheme="majorEastAsia" w:hAnsiTheme="majorHAnsi" w:cstheme="majorBidi"/>
      <w:color w:val="323E4F" w:themeColor="text2" w:themeShade="BF"/>
      <w:spacing w:val="5"/>
      <w:kern w:val="28"/>
      <w:sz w:val="52"/>
      <w:szCs w:val="52"/>
      <w:lang w:val="el-GR"/>
    </w:rPr>
  </w:style>
  <w:style w:type="paragraph" w:styleId="Header">
    <w:name w:val="header"/>
    <w:basedOn w:val="Normal"/>
    <w:link w:val="HeaderChar"/>
    <w:uiPriority w:val="99"/>
    <w:unhideWhenUsed/>
    <w:rsid w:val="00B65A28"/>
    <w:pPr>
      <w:tabs>
        <w:tab w:val="center" w:pos="4320"/>
        <w:tab w:val="right" w:pos="8640"/>
      </w:tabs>
      <w:spacing w:after="0" w:line="240" w:lineRule="auto"/>
    </w:pPr>
  </w:style>
  <w:style w:type="character" w:customStyle="1" w:styleId="HeaderChar">
    <w:name w:val="Header Char"/>
    <w:basedOn w:val="DefaultParagraphFont"/>
    <w:link w:val="Header"/>
    <w:uiPriority w:val="99"/>
    <w:rsid w:val="00B65A28"/>
    <w:rPr>
      <w:lang w:val="el-GR"/>
    </w:rPr>
  </w:style>
  <w:style w:type="paragraph" w:styleId="Footer">
    <w:name w:val="footer"/>
    <w:basedOn w:val="Normal"/>
    <w:link w:val="FooterChar"/>
    <w:uiPriority w:val="99"/>
    <w:unhideWhenUsed/>
    <w:rsid w:val="00B65A28"/>
    <w:pPr>
      <w:tabs>
        <w:tab w:val="center" w:pos="4320"/>
        <w:tab w:val="right" w:pos="8640"/>
      </w:tabs>
      <w:spacing w:after="0" w:line="240" w:lineRule="auto"/>
    </w:pPr>
  </w:style>
  <w:style w:type="character" w:customStyle="1" w:styleId="FooterChar">
    <w:name w:val="Footer Char"/>
    <w:basedOn w:val="DefaultParagraphFont"/>
    <w:link w:val="Footer"/>
    <w:uiPriority w:val="99"/>
    <w:rsid w:val="00B65A28"/>
    <w:rPr>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19B0E9D66444FF1BD2831887B78A5FB"/>
        <w:category>
          <w:name w:val="General"/>
          <w:gallery w:val="placeholder"/>
        </w:category>
        <w:types>
          <w:type w:val="bbPlcHdr"/>
        </w:types>
        <w:behaviors>
          <w:behavior w:val="content"/>
        </w:behaviors>
        <w:guid w:val="{535B0612-5F06-4FF6-A7E3-0C6FA2412260}"/>
      </w:docPartPr>
      <w:docPartBody>
        <w:p w:rsidR="004D404E" w:rsidRDefault="00460C33" w:rsidP="00460C33">
          <w:pPr>
            <w:pStyle w:val="819B0E9D66444FF1BD2831887B78A5FB"/>
          </w:pPr>
          <w:r w:rsidRPr="00FD4FF4">
            <w:rPr>
              <w:rStyle w:val="PlaceholderText"/>
              <w:sz w:val="24"/>
            </w:rPr>
            <w:t>Κάντε κλικ εδώ, για να εισαγάγετε κείμενο.</w:t>
          </w:r>
        </w:p>
      </w:docPartBody>
    </w:docPart>
    <w:docPart>
      <w:docPartPr>
        <w:name w:val="BA77BFB964F442629AA0EAE1FD77C5F7"/>
        <w:category>
          <w:name w:val="General"/>
          <w:gallery w:val="placeholder"/>
        </w:category>
        <w:types>
          <w:type w:val="bbPlcHdr"/>
        </w:types>
        <w:behaviors>
          <w:behavior w:val="content"/>
        </w:behaviors>
        <w:guid w:val="{8FD75661-574A-46C3-9C50-E4B3D29FD0E8}"/>
      </w:docPartPr>
      <w:docPartBody>
        <w:p w:rsidR="004D404E" w:rsidRDefault="00460C33" w:rsidP="00460C33">
          <w:pPr>
            <w:pStyle w:val="BA77BFB964F442629AA0EAE1FD77C5F7"/>
          </w:pPr>
          <w:r w:rsidRPr="00FD4FF4">
            <w:rPr>
              <w:rStyle w:val="PlaceholderText"/>
              <w:sz w:val="24"/>
            </w:rPr>
            <w:t xml:space="preserve">Κάντε κλικ εδώ, για να </w:t>
          </w:r>
          <w:r w:rsidRPr="00C823DD">
            <w:rPr>
              <w:rStyle w:val="PlaceholderText"/>
            </w:rPr>
            <w:t>εισαγάγετε κείμενο.</w:t>
          </w:r>
        </w:p>
      </w:docPartBody>
    </w:docPart>
    <w:docPart>
      <w:docPartPr>
        <w:name w:val="7436EE1C7F7A44A0BE3CDAA142F5DAC8"/>
        <w:category>
          <w:name w:val="General"/>
          <w:gallery w:val="placeholder"/>
        </w:category>
        <w:types>
          <w:type w:val="bbPlcHdr"/>
        </w:types>
        <w:behaviors>
          <w:behavior w:val="content"/>
        </w:behaviors>
        <w:guid w:val="{5A3C90FA-C6E0-43BB-8FBA-EDA43514A885}"/>
      </w:docPartPr>
      <w:docPartBody>
        <w:p w:rsidR="004D404E" w:rsidRDefault="00460C33" w:rsidP="00460C33">
          <w:pPr>
            <w:pStyle w:val="7436EE1C7F7A44A0BE3CDAA142F5DAC8"/>
          </w:pPr>
          <w:r w:rsidRPr="001242C5">
            <w:rPr>
              <w:rStyle w:val="PlaceholderText"/>
            </w:rPr>
            <w:t>Κάντε κλικ εδώ, για να εισαγάγετε κείμενο.</w:t>
          </w:r>
        </w:p>
      </w:docPartBody>
    </w:docPart>
    <w:docPart>
      <w:docPartPr>
        <w:name w:val="2F09B114E7E147D889B9BB52B1067145"/>
        <w:category>
          <w:name w:val="General"/>
          <w:gallery w:val="placeholder"/>
        </w:category>
        <w:types>
          <w:type w:val="bbPlcHdr"/>
        </w:types>
        <w:behaviors>
          <w:behavior w:val="content"/>
        </w:behaviors>
        <w:guid w:val="{FCBA55D6-5CAA-48EE-A470-70DAF7201C78}"/>
      </w:docPartPr>
      <w:docPartBody>
        <w:p w:rsidR="004D404E" w:rsidRDefault="00460C33" w:rsidP="00460C33">
          <w:pPr>
            <w:pStyle w:val="2F09B114E7E147D889B9BB52B1067145"/>
          </w:pPr>
          <w:r w:rsidRPr="00C823DD">
            <w:rPr>
              <w:rStyle w:val="PlaceholderText"/>
            </w:rPr>
            <w:t>Κάντε κλικ εδώ, για να εισαγάγετε κείμενο.</w:t>
          </w:r>
        </w:p>
      </w:docPartBody>
    </w:docPart>
    <w:docPart>
      <w:docPartPr>
        <w:name w:val="618883735A1547769284115CC90B7AB6"/>
        <w:category>
          <w:name w:val="General"/>
          <w:gallery w:val="placeholder"/>
        </w:category>
        <w:types>
          <w:type w:val="bbPlcHdr"/>
        </w:types>
        <w:behaviors>
          <w:behavior w:val="content"/>
        </w:behaviors>
        <w:guid w:val="{BC73769C-638B-4326-89BF-A4834E09C555}"/>
      </w:docPartPr>
      <w:docPartBody>
        <w:p w:rsidR="004D404E" w:rsidRDefault="00460C33" w:rsidP="00460C33">
          <w:pPr>
            <w:pStyle w:val="618883735A1547769284115CC90B7AB6"/>
          </w:pPr>
          <w:r w:rsidRPr="00C823DD">
            <w:rPr>
              <w:rStyle w:val="PlaceholderText"/>
            </w:rPr>
            <w:t>Κάντε κλικ εδώ, για να εισαγάγετε κείμενο.</w:t>
          </w:r>
        </w:p>
      </w:docPartBody>
    </w:docPart>
    <w:docPart>
      <w:docPartPr>
        <w:name w:val="06D25D25185B417CBF0BD3BC7453A360"/>
        <w:category>
          <w:name w:val="General"/>
          <w:gallery w:val="placeholder"/>
        </w:category>
        <w:types>
          <w:type w:val="bbPlcHdr"/>
        </w:types>
        <w:behaviors>
          <w:behavior w:val="content"/>
        </w:behaviors>
        <w:guid w:val="{5A17D8A8-1135-4F4C-9F9D-C3A0A28E565B}"/>
      </w:docPartPr>
      <w:docPartBody>
        <w:p w:rsidR="004D404E" w:rsidRDefault="00460C33" w:rsidP="00460C33">
          <w:pPr>
            <w:pStyle w:val="06D25D25185B417CBF0BD3BC7453A360"/>
          </w:pPr>
          <w:r w:rsidRPr="00C823DD">
            <w:rPr>
              <w:rStyle w:val="PlaceholderText"/>
            </w:rPr>
            <w:t>Κάντε κλικ εδώ, για να εισαγάγετε κείμενο.</w:t>
          </w:r>
        </w:p>
      </w:docPartBody>
    </w:docPart>
    <w:docPart>
      <w:docPartPr>
        <w:name w:val="37311437C0A44B84A09C930DAED7855F"/>
        <w:category>
          <w:name w:val="General"/>
          <w:gallery w:val="placeholder"/>
        </w:category>
        <w:types>
          <w:type w:val="bbPlcHdr"/>
        </w:types>
        <w:behaviors>
          <w:behavior w:val="content"/>
        </w:behaviors>
        <w:guid w:val="{C8495FF8-2A1E-46E2-926B-1CE30F8D248B}"/>
      </w:docPartPr>
      <w:docPartBody>
        <w:p w:rsidR="004D404E" w:rsidRDefault="00460C33" w:rsidP="00460C33">
          <w:pPr>
            <w:pStyle w:val="37311437C0A44B84A09C930DAED7855F"/>
          </w:pPr>
          <w:r w:rsidRPr="00FD4FF4">
            <w:rPr>
              <w:rStyle w:val="PlaceholderText"/>
            </w:rPr>
            <w:t>Κάντε κλικ εδώ, για να εισαγάγετε κείμενο.</w:t>
          </w:r>
        </w:p>
      </w:docPartBody>
    </w:docPart>
    <w:docPart>
      <w:docPartPr>
        <w:name w:val="605AF258EC504A6DB27A9AE0A2DD0B38"/>
        <w:category>
          <w:name w:val="General"/>
          <w:gallery w:val="placeholder"/>
        </w:category>
        <w:types>
          <w:type w:val="bbPlcHdr"/>
        </w:types>
        <w:behaviors>
          <w:behavior w:val="content"/>
        </w:behaviors>
        <w:guid w:val="{D5EA9006-E6AE-480A-A679-1F6F78E3AC8D}"/>
      </w:docPartPr>
      <w:docPartBody>
        <w:p w:rsidR="004D404E" w:rsidRDefault="00460C33" w:rsidP="00460C33">
          <w:pPr>
            <w:pStyle w:val="605AF258EC504A6DB27A9AE0A2DD0B38"/>
          </w:pPr>
          <w:r w:rsidRPr="00FD4FF4">
            <w:rPr>
              <w:rStyle w:val="PlaceholderText"/>
            </w:rPr>
            <w:t>Κάντε κλικ εδώ, για να εισαγάγετε κείμενο.</w:t>
          </w:r>
        </w:p>
      </w:docPartBody>
    </w:docPart>
    <w:docPart>
      <w:docPartPr>
        <w:name w:val="642B8080AB4B411CA6E60E55150658DA"/>
        <w:category>
          <w:name w:val="General"/>
          <w:gallery w:val="placeholder"/>
        </w:category>
        <w:types>
          <w:type w:val="bbPlcHdr"/>
        </w:types>
        <w:behaviors>
          <w:behavior w:val="content"/>
        </w:behaviors>
        <w:guid w:val="{273E5DDD-AC29-4382-8ED4-EA20F2D1DBA7}"/>
      </w:docPartPr>
      <w:docPartBody>
        <w:p w:rsidR="004D404E" w:rsidRDefault="00460C33" w:rsidP="00460C33">
          <w:pPr>
            <w:pStyle w:val="642B8080AB4B411CA6E60E55150658DA"/>
          </w:pPr>
          <w:r w:rsidRPr="00FD4FF4">
            <w:rPr>
              <w:rStyle w:val="PlaceholderText"/>
            </w:rPr>
            <w:t>Κάντε κλικ εδώ, για να εισαγάγετε κείμενο.</w:t>
          </w:r>
        </w:p>
      </w:docPartBody>
    </w:docPart>
    <w:docPart>
      <w:docPartPr>
        <w:name w:val="01EB2AE42EB3403D97102BC56882352A"/>
        <w:category>
          <w:name w:val="General"/>
          <w:gallery w:val="placeholder"/>
        </w:category>
        <w:types>
          <w:type w:val="bbPlcHdr"/>
        </w:types>
        <w:behaviors>
          <w:behavior w:val="content"/>
        </w:behaviors>
        <w:guid w:val="{BB295B89-34C0-4D4F-B2F2-B960679CCE0C}"/>
      </w:docPartPr>
      <w:docPartBody>
        <w:p w:rsidR="004D404E" w:rsidRDefault="00460C33" w:rsidP="00460C33">
          <w:pPr>
            <w:pStyle w:val="01EB2AE42EB3403D97102BC56882352A"/>
          </w:pPr>
          <w:r w:rsidRPr="00FD4FF4">
            <w:rPr>
              <w:rStyle w:val="PlaceholderText"/>
            </w:rPr>
            <w:t>Κάντε κλικ εδώ, για να εισαγάγετε κείμενο.</w:t>
          </w:r>
        </w:p>
      </w:docPartBody>
    </w:docPart>
    <w:docPart>
      <w:docPartPr>
        <w:name w:val="F8F355C5D7AE4040ADFD70BBA95FEA4B"/>
        <w:category>
          <w:name w:val="General"/>
          <w:gallery w:val="placeholder"/>
        </w:category>
        <w:types>
          <w:type w:val="bbPlcHdr"/>
        </w:types>
        <w:behaviors>
          <w:behavior w:val="content"/>
        </w:behaviors>
        <w:guid w:val="{26117852-69C4-493D-A2E7-7BB54A41B0EB}"/>
      </w:docPartPr>
      <w:docPartBody>
        <w:p w:rsidR="004D404E" w:rsidRDefault="00460C33" w:rsidP="00460C33">
          <w:pPr>
            <w:pStyle w:val="F8F355C5D7AE4040ADFD70BBA95FEA4B"/>
          </w:pPr>
          <w:r w:rsidRPr="00FD4FF4">
            <w:rPr>
              <w:rStyle w:val="PlaceholderText"/>
            </w:rPr>
            <w:t>Κάντε κλικ εδώ, για να εισαγάγετε κείμενο.</w:t>
          </w:r>
        </w:p>
      </w:docPartBody>
    </w:docPart>
    <w:docPart>
      <w:docPartPr>
        <w:name w:val="9E7C4C87B9BF41139019D7481AB42A55"/>
        <w:category>
          <w:name w:val="General"/>
          <w:gallery w:val="placeholder"/>
        </w:category>
        <w:types>
          <w:type w:val="bbPlcHdr"/>
        </w:types>
        <w:behaviors>
          <w:behavior w:val="content"/>
        </w:behaviors>
        <w:guid w:val="{9C4BCFFE-CB64-4BBA-AAF0-3C65DE2742DD}"/>
      </w:docPartPr>
      <w:docPartBody>
        <w:p w:rsidR="004D404E" w:rsidRDefault="00460C33" w:rsidP="00460C33">
          <w:pPr>
            <w:pStyle w:val="9E7C4C87B9BF41139019D7481AB42A55"/>
          </w:pPr>
          <w:r w:rsidRPr="00FD4FF4">
            <w:rPr>
              <w:rStyle w:val="PlaceholderText"/>
            </w:rPr>
            <w:t>Κάντε κλικ εδώ, για να εισαγάγετε κείμενο.</w:t>
          </w:r>
        </w:p>
      </w:docPartBody>
    </w:docPart>
    <w:docPart>
      <w:docPartPr>
        <w:name w:val="F836F841449F44A8A4B917A11C93B2FB"/>
        <w:category>
          <w:name w:val="General"/>
          <w:gallery w:val="placeholder"/>
        </w:category>
        <w:types>
          <w:type w:val="bbPlcHdr"/>
        </w:types>
        <w:behaviors>
          <w:behavior w:val="content"/>
        </w:behaviors>
        <w:guid w:val="{832A5E3D-E7DF-41F3-9052-9272B2D96ECD}"/>
      </w:docPartPr>
      <w:docPartBody>
        <w:p w:rsidR="004D404E" w:rsidRDefault="00460C33" w:rsidP="00460C33">
          <w:pPr>
            <w:pStyle w:val="F836F841449F44A8A4B917A11C93B2FB"/>
          </w:pPr>
          <w:r w:rsidRPr="00FD4FF4">
            <w:rPr>
              <w:rStyle w:val="PlaceholderText"/>
            </w:rPr>
            <w:t>Κάντε κλικ εδώ, για να εισαγάγετε κείμενο.</w:t>
          </w:r>
        </w:p>
      </w:docPartBody>
    </w:docPart>
    <w:docPart>
      <w:docPartPr>
        <w:name w:val="EA3F66FB44714634BF498B529A8CEB7D"/>
        <w:category>
          <w:name w:val="General"/>
          <w:gallery w:val="placeholder"/>
        </w:category>
        <w:types>
          <w:type w:val="bbPlcHdr"/>
        </w:types>
        <w:behaviors>
          <w:behavior w:val="content"/>
        </w:behaviors>
        <w:guid w:val="{B0347ED1-D0A8-4451-9BF6-3DF71AFFF260}"/>
      </w:docPartPr>
      <w:docPartBody>
        <w:p w:rsidR="004D404E" w:rsidRDefault="00460C33" w:rsidP="00460C33">
          <w:pPr>
            <w:pStyle w:val="EA3F66FB44714634BF498B529A8CEB7D"/>
          </w:pPr>
          <w:r w:rsidRPr="00FD4FF4">
            <w:rPr>
              <w:rStyle w:val="PlaceholderText"/>
            </w:rPr>
            <w:t>Κάντε κλικ εδώ, για να εισαγάγετε κείμενο.</w:t>
          </w:r>
        </w:p>
      </w:docPartBody>
    </w:docPart>
    <w:docPart>
      <w:docPartPr>
        <w:name w:val="C5E2C1934BAD4E0DB2F7F82309140AA6"/>
        <w:category>
          <w:name w:val="General"/>
          <w:gallery w:val="placeholder"/>
        </w:category>
        <w:types>
          <w:type w:val="bbPlcHdr"/>
        </w:types>
        <w:behaviors>
          <w:behavior w:val="content"/>
        </w:behaviors>
        <w:guid w:val="{43C34462-6E9D-4C0C-B2F0-E22B313B8934}"/>
      </w:docPartPr>
      <w:docPartBody>
        <w:p w:rsidR="004D404E" w:rsidRDefault="00460C33" w:rsidP="00460C33">
          <w:pPr>
            <w:pStyle w:val="C5E2C1934BAD4E0DB2F7F82309140AA6"/>
          </w:pPr>
          <w:r w:rsidRPr="00FD4FF4">
            <w:rPr>
              <w:rStyle w:val="PlaceholderText"/>
            </w:rPr>
            <w:t>Κάντε κλικ εδώ, για να εισαγάγετε κείμενο.</w:t>
          </w:r>
        </w:p>
      </w:docPartBody>
    </w:docPart>
    <w:docPart>
      <w:docPartPr>
        <w:name w:val="62EF6B62862347AB826C30A923667718"/>
        <w:category>
          <w:name w:val="General"/>
          <w:gallery w:val="placeholder"/>
        </w:category>
        <w:types>
          <w:type w:val="bbPlcHdr"/>
        </w:types>
        <w:behaviors>
          <w:behavior w:val="content"/>
        </w:behaviors>
        <w:guid w:val="{5BBBFB26-FD21-4AB2-B217-402B4AC81491}"/>
      </w:docPartPr>
      <w:docPartBody>
        <w:p w:rsidR="004D404E" w:rsidRDefault="00460C33" w:rsidP="00460C33">
          <w:pPr>
            <w:pStyle w:val="62EF6B62862347AB826C30A923667718"/>
          </w:pPr>
          <w:r w:rsidRPr="00FD4FF4">
            <w:rPr>
              <w:rStyle w:val="PlaceholderText"/>
            </w:rPr>
            <w:t>Κάντε κλικ εδώ, για να εισαγάγετε κείμενο.</w:t>
          </w:r>
        </w:p>
      </w:docPartBody>
    </w:docPart>
    <w:docPart>
      <w:docPartPr>
        <w:name w:val="5990CBC8849C4BC59A4205F760545CCA"/>
        <w:category>
          <w:name w:val="General"/>
          <w:gallery w:val="placeholder"/>
        </w:category>
        <w:types>
          <w:type w:val="bbPlcHdr"/>
        </w:types>
        <w:behaviors>
          <w:behavior w:val="content"/>
        </w:behaviors>
        <w:guid w:val="{D812DE1B-A48C-40F4-A3D0-159025863D11}"/>
      </w:docPartPr>
      <w:docPartBody>
        <w:p w:rsidR="00312044" w:rsidRDefault="00181705" w:rsidP="00181705">
          <w:pPr>
            <w:pStyle w:val="5990CBC8849C4BC59A4205F760545CCA"/>
          </w:pPr>
          <w:r w:rsidRPr="00FD4FF4">
            <w:rPr>
              <w:rStyle w:val="PlaceholderText"/>
            </w:rPr>
            <w:t>Κάντε κλικ εδώ, για να εισαγάγετε κείμενο.</w:t>
          </w:r>
        </w:p>
      </w:docPartBody>
    </w:docPart>
    <w:docPart>
      <w:docPartPr>
        <w:name w:val="2658730E6A0143349D3AD96C526837F7"/>
        <w:category>
          <w:name w:val="General"/>
          <w:gallery w:val="placeholder"/>
        </w:category>
        <w:types>
          <w:type w:val="bbPlcHdr"/>
        </w:types>
        <w:behaviors>
          <w:behavior w:val="content"/>
        </w:behaviors>
        <w:guid w:val="{0A085AD9-315D-440F-8AEE-270F8DCE0ED3}"/>
      </w:docPartPr>
      <w:docPartBody>
        <w:p w:rsidR="00312044" w:rsidRDefault="00181705" w:rsidP="00181705">
          <w:pPr>
            <w:pStyle w:val="2658730E6A0143349D3AD96C526837F7"/>
          </w:pPr>
          <w:r w:rsidRPr="00FD4FF4">
            <w:rPr>
              <w:rStyle w:val="PlaceholderText"/>
            </w:rPr>
            <w:t>Κάντε κλικ εδώ, για να εισαγάγετε κείμενο.</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Liberation Serif">
    <w:altName w:val="Times New Roman"/>
    <w:charset w:val="A1"/>
    <w:family w:val="roman"/>
    <w:pitch w:val="default"/>
    <w:sig w:usb0="00000081" w:usb1="00000000" w:usb2="00000000" w:usb3="00000000" w:csb0="00000008"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0C33"/>
    <w:rsid w:val="00181705"/>
    <w:rsid w:val="00312044"/>
    <w:rsid w:val="00460C33"/>
    <w:rsid w:val="004D404E"/>
    <w:rsid w:val="009018FA"/>
    <w:rsid w:val="00D40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1705"/>
    <w:rPr>
      <w:color w:val="808080"/>
    </w:rPr>
  </w:style>
  <w:style w:type="paragraph" w:customStyle="1" w:styleId="819B0E9D66444FF1BD2831887B78A5FB">
    <w:name w:val="819B0E9D66444FF1BD2831887B78A5FB"/>
    <w:rsid w:val="00460C33"/>
  </w:style>
  <w:style w:type="paragraph" w:customStyle="1" w:styleId="3A350BDC2E004372859423E0577C78EA">
    <w:name w:val="3A350BDC2E004372859423E0577C78EA"/>
    <w:rsid w:val="00460C33"/>
  </w:style>
  <w:style w:type="paragraph" w:customStyle="1" w:styleId="1109B01D11CC478EBA6D034826BAFB89">
    <w:name w:val="1109B01D11CC478EBA6D034826BAFB89"/>
    <w:rsid w:val="00460C33"/>
  </w:style>
  <w:style w:type="paragraph" w:customStyle="1" w:styleId="64E404DC8C8B44AA96C457AC0B67D13E">
    <w:name w:val="64E404DC8C8B44AA96C457AC0B67D13E"/>
    <w:rsid w:val="00460C33"/>
  </w:style>
  <w:style w:type="paragraph" w:customStyle="1" w:styleId="BA77BFB964F442629AA0EAE1FD77C5F7">
    <w:name w:val="BA77BFB964F442629AA0EAE1FD77C5F7"/>
    <w:rsid w:val="00460C33"/>
  </w:style>
  <w:style w:type="paragraph" w:customStyle="1" w:styleId="7436EE1C7F7A44A0BE3CDAA142F5DAC8">
    <w:name w:val="7436EE1C7F7A44A0BE3CDAA142F5DAC8"/>
    <w:rsid w:val="00460C33"/>
  </w:style>
  <w:style w:type="paragraph" w:customStyle="1" w:styleId="2F09B114E7E147D889B9BB52B1067145">
    <w:name w:val="2F09B114E7E147D889B9BB52B1067145"/>
    <w:rsid w:val="00460C33"/>
  </w:style>
  <w:style w:type="paragraph" w:customStyle="1" w:styleId="618883735A1547769284115CC90B7AB6">
    <w:name w:val="618883735A1547769284115CC90B7AB6"/>
    <w:rsid w:val="00460C33"/>
  </w:style>
  <w:style w:type="paragraph" w:customStyle="1" w:styleId="06D25D25185B417CBF0BD3BC7453A360">
    <w:name w:val="06D25D25185B417CBF0BD3BC7453A360"/>
    <w:rsid w:val="00460C33"/>
  </w:style>
  <w:style w:type="paragraph" w:customStyle="1" w:styleId="37311437C0A44B84A09C930DAED7855F">
    <w:name w:val="37311437C0A44B84A09C930DAED7855F"/>
    <w:rsid w:val="00460C33"/>
  </w:style>
  <w:style w:type="paragraph" w:customStyle="1" w:styleId="605AF258EC504A6DB27A9AE0A2DD0B38">
    <w:name w:val="605AF258EC504A6DB27A9AE0A2DD0B38"/>
    <w:rsid w:val="00460C33"/>
  </w:style>
  <w:style w:type="paragraph" w:customStyle="1" w:styleId="642B8080AB4B411CA6E60E55150658DA">
    <w:name w:val="642B8080AB4B411CA6E60E55150658DA"/>
    <w:rsid w:val="00460C33"/>
  </w:style>
  <w:style w:type="paragraph" w:customStyle="1" w:styleId="01EB2AE42EB3403D97102BC56882352A">
    <w:name w:val="01EB2AE42EB3403D97102BC56882352A"/>
    <w:rsid w:val="00460C33"/>
  </w:style>
  <w:style w:type="paragraph" w:customStyle="1" w:styleId="F8F355C5D7AE4040ADFD70BBA95FEA4B">
    <w:name w:val="F8F355C5D7AE4040ADFD70BBA95FEA4B"/>
    <w:rsid w:val="00460C33"/>
  </w:style>
  <w:style w:type="paragraph" w:customStyle="1" w:styleId="9E7C4C87B9BF41139019D7481AB42A55">
    <w:name w:val="9E7C4C87B9BF41139019D7481AB42A55"/>
    <w:rsid w:val="00460C33"/>
  </w:style>
  <w:style w:type="paragraph" w:customStyle="1" w:styleId="F836F841449F44A8A4B917A11C93B2FB">
    <w:name w:val="F836F841449F44A8A4B917A11C93B2FB"/>
    <w:rsid w:val="00460C33"/>
  </w:style>
  <w:style w:type="paragraph" w:customStyle="1" w:styleId="EA3F66FB44714634BF498B529A8CEB7D">
    <w:name w:val="EA3F66FB44714634BF498B529A8CEB7D"/>
    <w:rsid w:val="00460C33"/>
  </w:style>
  <w:style w:type="paragraph" w:customStyle="1" w:styleId="D17A0E39F3F5470996CD21A2053B6CF8">
    <w:name w:val="D17A0E39F3F5470996CD21A2053B6CF8"/>
    <w:rsid w:val="00460C33"/>
  </w:style>
  <w:style w:type="paragraph" w:customStyle="1" w:styleId="5E476E5DA8BD432C98A8DF1B7CE96C67">
    <w:name w:val="5E476E5DA8BD432C98A8DF1B7CE96C67"/>
    <w:rsid w:val="00460C33"/>
  </w:style>
  <w:style w:type="paragraph" w:customStyle="1" w:styleId="6B2AA140F7F04198AD41F80A24E35F83">
    <w:name w:val="6B2AA140F7F04198AD41F80A24E35F83"/>
    <w:rsid w:val="00460C33"/>
  </w:style>
  <w:style w:type="paragraph" w:customStyle="1" w:styleId="AD8833D6D45441119A82298991DF147F">
    <w:name w:val="AD8833D6D45441119A82298991DF147F"/>
    <w:rsid w:val="00460C33"/>
  </w:style>
  <w:style w:type="paragraph" w:customStyle="1" w:styleId="0F724B87063F470E8FBDD5031C302A4D">
    <w:name w:val="0F724B87063F470E8FBDD5031C302A4D"/>
    <w:rsid w:val="00460C33"/>
  </w:style>
  <w:style w:type="paragraph" w:customStyle="1" w:styleId="9032934E60DC4FC184951950981C45EC">
    <w:name w:val="9032934E60DC4FC184951950981C45EC"/>
    <w:rsid w:val="00460C33"/>
  </w:style>
  <w:style w:type="paragraph" w:customStyle="1" w:styleId="2EFAFA7AD9C14A62A1BEAA4A3E6CAB6E">
    <w:name w:val="2EFAFA7AD9C14A62A1BEAA4A3E6CAB6E"/>
    <w:rsid w:val="00460C33"/>
  </w:style>
  <w:style w:type="paragraph" w:customStyle="1" w:styleId="C5E2C1934BAD4E0DB2F7F82309140AA6">
    <w:name w:val="C5E2C1934BAD4E0DB2F7F82309140AA6"/>
    <w:rsid w:val="00460C33"/>
  </w:style>
  <w:style w:type="paragraph" w:customStyle="1" w:styleId="62EF6B62862347AB826C30A923667718">
    <w:name w:val="62EF6B62862347AB826C30A923667718"/>
    <w:rsid w:val="00460C33"/>
  </w:style>
  <w:style w:type="paragraph" w:customStyle="1" w:styleId="929CA99779754229BFC379B3C23812A6">
    <w:name w:val="929CA99779754229BFC379B3C23812A6"/>
    <w:rsid w:val="004D404E"/>
  </w:style>
  <w:style w:type="paragraph" w:customStyle="1" w:styleId="5990CBC8849C4BC59A4205F760545CCA">
    <w:name w:val="5990CBC8849C4BC59A4205F760545CCA"/>
    <w:rsid w:val="00181705"/>
  </w:style>
  <w:style w:type="paragraph" w:customStyle="1" w:styleId="2658730E6A0143349D3AD96C526837F7">
    <w:name w:val="2658730E6A0143349D3AD96C526837F7"/>
    <w:rsid w:val="001817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96AA8072F14042A25618C48668243B" ma:contentTypeVersion="2" ma:contentTypeDescription="Create a new document." ma:contentTypeScope="" ma:versionID="4c1376ea39c7e1cac0f6e08edcd8d7e3">
  <xsd:schema xmlns:xsd="http://www.w3.org/2001/XMLSchema" xmlns:xs="http://www.w3.org/2001/XMLSchema" xmlns:p="http://schemas.microsoft.com/office/2006/metadata/properties" xmlns:ns2="3f632fe4-9ea2-4e02-a0b6-ef47d03aa264" targetNamespace="http://schemas.microsoft.com/office/2006/metadata/properties" ma:root="true" ma:fieldsID="ba4a47f512995b9a9d81dbf18e7c7d1b" ns2:_="">
    <xsd:import namespace="3f632fe4-9ea2-4e02-a0b6-ef47d03aa26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632fe4-9ea2-4e02-a0b6-ef47d03aa2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134004-B618-42DE-917A-238832478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632fe4-9ea2-4e02-a0b6-ef47d03aa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94D705-FB22-4C60-9326-C3FF1C480B58}">
  <ds:schemaRefs>
    <ds:schemaRef ds:uri="http://schemas.microsoft.com/office/2006/documentManagement/types"/>
    <ds:schemaRef ds:uri="3f632fe4-9ea2-4e02-a0b6-ef47d03aa264"/>
    <ds:schemaRef ds:uri="http://purl.org/dc/elements/1.1/"/>
    <ds:schemaRef ds:uri="http://schemas.microsoft.com/office/infopath/2007/PartnerControls"/>
    <ds:schemaRef ds:uri="http://schemas.openxmlformats.org/package/2006/metadata/core-properties"/>
    <ds:schemaRef ds:uri="http://purl.org/dc/term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7F6B91D6-DE1D-487A-8E03-E1F418B030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31</Words>
  <Characters>1789</Characters>
  <Application>Microsoft Office Word</Application>
  <DocSecurity>0</DocSecurity>
  <Lines>14</Lines>
  <Paragraphs>4</Paragraphs>
  <ScaleCrop>false</ScaleCrop>
  <Company/>
  <LinksUpToDate>false</LinksUpToDate>
  <CharactersWithSpaces>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liopi Zoulia</dc:creator>
  <cp:keywords/>
  <dc:description/>
  <cp:lastModifiedBy>Xrisos Makrakis</cp:lastModifiedBy>
  <cp:revision>4</cp:revision>
  <dcterms:created xsi:type="dcterms:W3CDTF">2020-07-07T12:53:00Z</dcterms:created>
  <dcterms:modified xsi:type="dcterms:W3CDTF">2020-07-07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96AA8072F14042A25618C48668243B</vt:lpwstr>
  </property>
</Properties>
</file>